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11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3"/>
        <w:gridCol w:w="609"/>
        <w:gridCol w:w="1922"/>
        <w:gridCol w:w="1124"/>
        <w:gridCol w:w="399"/>
        <w:gridCol w:w="2414"/>
        <w:gridCol w:w="421"/>
        <w:gridCol w:w="985"/>
        <w:gridCol w:w="1748"/>
      </w:tblGrid>
      <w:tr w:rsidR="001E2F7A" w:rsidRPr="007F6CD5" w14:paraId="60E4B76F" w14:textId="77777777" w:rsidTr="005968DE">
        <w:trPr>
          <w:trHeight w:val="1823"/>
        </w:trPr>
        <w:tc>
          <w:tcPr>
            <w:tcW w:w="1513" w:type="dxa"/>
          </w:tcPr>
          <w:p w14:paraId="26820B79" w14:textId="0FB53E43" w:rsidR="007F6CD5" w:rsidRPr="007F6CD5" w:rsidRDefault="007F6CD5" w:rsidP="007F6CD5">
            <w:pPr>
              <w:rPr>
                <w:rFonts w:ascii="Arial Narrow" w:eastAsia="Arial" w:hAnsi="Arial Narrow" w:cs="Arial"/>
                <w:sz w:val="24"/>
                <w:szCs w:val="24"/>
              </w:rPr>
            </w:pPr>
          </w:p>
          <w:p w14:paraId="6998AE7D" w14:textId="5B33A556" w:rsidR="007F6CD5" w:rsidRPr="007F6CD5" w:rsidRDefault="007F6CD5" w:rsidP="007F6CD5">
            <w:pPr>
              <w:jc w:val="center"/>
              <w:rPr>
                <w:rFonts w:ascii="Arial Narrow" w:eastAsia="Arial" w:hAnsi="Arial Narrow" w:cs="Arial"/>
                <w:sz w:val="24"/>
                <w:szCs w:val="24"/>
              </w:rPr>
            </w:pPr>
            <w:r w:rsidRPr="007F6CD5">
              <w:rPr>
                <w:rFonts w:ascii="Arial Narrow" w:eastAsia="Arial" w:hAnsi="Arial Narrow" w:cs="Arial"/>
                <w:noProof/>
                <w:sz w:val="24"/>
                <w:szCs w:val="24"/>
              </w:rPr>
              <w:drawing>
                <wp:inline distT="0" distB="0" distL="114300" distR="114300" wp14:anchorId="675AB858" wp14:editId="1E5EFB96">
                  <wp:extent cx="676275" cy="762000"/>
                  <wp:effectExtent l="0" t="0" r="9525" b="0"/>
                  <wp:docPr id="2" name="image1.jpg" descr="emblem_ndc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 descr="emblem_ndc.jp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762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74" w:type="dxa"/>
            <w:gridSpan w:val="7"/>
          </w:tcPr>
          <w:p w14:paraId="216ACFE6" w14:textId="77777777" w:rsidR="00D06372" w:rsidRPr="007F6CD5" w:rsidRDefault="00D06372" w:rsidP="00A666BE">
            <w:pPr>
              <w:spacing w:after="0" w:line="240" w:lineRule="auto"/>
              <w:jc w:val="center"/>
              <w:rPr>
                <w:rFonts w:ascii="Arial Narrow" w:eastAsia="Arial" w:hAnsi="Arial Narrow" w:cs="Times New Roman"/>
                <w:b/>
                <w:sz w:val="24"/>
                <w:szCs w:val="24"/>
              </w:rPr>
            </w:pPr>
          </w:p>
          <w:p w14:paraId="19B65FE8" w14:textId="290FF57F" w:rsidR="001E2F7A" w:rsidRPr="007F6CD5" w:rsidRDefault="006B451A" w:rsidP="00A666BE">
            <w:pPr>
              <w:spacing w:after="0" w:line="240" w:lineRule="auto"/>
              <w:jc w:val="center"/>
              <w:rPr>
                <w:rFonts w:ascii="Arial Narrow" w:eastAsia="Arial" w:hAnsi="Arial Narrow" w:cs="Times New Roman"/>
                <w:sz w:val="24"/>
                <w:szCs w:val="24"/>
              </w:rPr>
            </w:pPr>
            <w:r w:rsidRPr="007F6CD5">
              <w:rPr>
                <w:rFonts w:ascii="Arial Narrow" w:eastAsia="Arial" w:hAnsi="Arial Narrow" w:cs="Times New Roman"/>
                <w:b/>
                <w:sz w:val="24"/>
                <w:szCs w:val="24"/>
              </w:rPr>
              <w:t>NATIONAL DEFENCE UNIVERSITY – ISLAMABAD</w:t>
            </w:r>
          </w:p>
          <w:p w14:paraId="048A0759" w14:textId="3386BA05" w:rsidR="001E2F7A" w:rsidRPr="007F6CD5" w:rsidRDefault="007F6CD5" w:rsidP="00A666BE">
            <w:pPr>
              <w:spacing w:after="0" w:line="240" w:lineRule="auto"/>
              <w:jc w:val="center"/>
              <w:rPr>
                <w:rFonts w:ascii="Arial Narrow" w:eastAsia="Arial" w:hAnsi="Arial Narrow" w:cs="Times New Roman"/>
                <w:sz w:val="24"/>
                <w:szCs w:val="24"/>
              </w:rPr>
            </w:pPr>
            <w:r w:rsidRPr="007F6CD5">
              <w:rPr>
                <w:rFonts w:ascii="Arial Narrow" w:eastAsia="Arial" w:hAnsi="Arial Narrow" w:cs="Times New Roman"/>
                <w:b/>
                <w:sz w:val="24"/>
                <w:szCs w:val="24"/>
              </w:rPr>
              <w:t xml:space="preserve">REGISTRATION FORM </w:t>
            </w:r>
          </w:p>
          <w:p w14:paraId="299EF386" w14:textId="7B71E591" w:rsidR="007F6CD5" w:rsidRPr="007F6CD5" w:rsidRDefault="007F6CD5" w:rsidP="007F6CD5">
            <w:pPr>
              <w:spacing w:after="0" w:line="240" w:lineRule="auto"/>
              <w:jc w:val="center"/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</w:pPr>
            <w:r w:rsidRPr="007F6CD5"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  <w:t>4</w:t>
            </w:r>
            <w:r w:rsidRPr="007F6CD5"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  <w:vertAlign w:val="superscript"/>
              </w:rPr>
              <w:t>th</w:t>
            </w:r>
            <w:r w:rsidRPr="007F6CD5"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  <w:t xml:space="preserve"> INTERNATIONAL RELATIONS SUMMER SCHOOL</w:t>
            </w:r>
            <w:r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  <w:t xml:space="preserve"> -</w:t>
            </w:r>
            <w:r w:rsidRPr="007F6CD5"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  <w:t xml:space="preserve"> August 2-6</w:t>
            </w:r>
            <w:r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  <w:t xml:space="preserve">, </w:t>
            </w:r>
            <w:r w:rsidRPr="007F6CD5"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  <w:t>2021</w:t>
            </w:r>
          </w:p>
          <w:p w14:paraId="1FC6CAAB" w14:textId="77777777" w:rsidR="00724F85" w:rsidRDefault="007F6CD5" w:rsidP="007F6CD5">
            <w:pPr>
              <w:spacing w:after="0" w:line="240" w:lineRule="auto"/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</w:pPr>
            <w:r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  <w:t>“</w:t>
            </w:r>
            <w:r w:rsidRPr="007F6CD5">
              <w:rPr>
                <w:rFonts w:ascii="Arial Narrow" w:eastAsia="Arial" w:hAnsi="Arial Narrow" w:cs="Times New Roman"/>
                <w:bCs/>
                <w:i/>
                <w:iCs/>
                <w:sz w:val="24"/>
                <w:szCs w:val="24"/>
                <w:u w:val="single"/>
              </w:rPr>
              <w:t>Power-Policy Nexus in the Evolving Global Order: Rethinking Pakistan’s</w:t>
            </w:r>
            <w:r>
              <w:rPr>
                <w:rFonts w:ascii="Arial Narrow" w:eastAsia="Arial" w:hAnsi="Arial Narrow" w:cs="Times New Roman"/>
                <w:bCs/>
                <w:i/>
                <w:iCs/>
                <w:sz w:val="24"/>
                <w:szCs w:val="24"/>
                <w:u w:val="single"/>
              </w:rPr>
              <w:t xml:space="preserve"> </w:t>
            </w:r>
            <w:r w:rsidRPr="007F6CD5">
              <w:rPr>
                <w:rFonts w:ascii="Arial Narrow" w:eastAsia="Arial" w:hAnsi="Arial Narrow" w:cs="Times New Roman"/>
                <w:bCs/>
                <w:i/>
                <w:iCs/>
                <w:sz w:val="24"/>
                <w:szCs w:val="24"/>
                <w:u w:val="single"/>
              </w:rPr>
              <w:t>Perspectives</w:t>
            </w:r>
            <w:r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  <w:t>”</w:t>
            </w:r>
          </w:p>
          <w:p w14:paraId="3F6FFD69" w14:textId="77777777" w:rsidR="009E29BB" w:rsidRDefault="009E29BB" w:rsidP="00724F85">
            <w:pPr>
              <w:spacing w:after="0" w:line="240" w:lineRule="auto"/>
              <w:jc w:val="center"/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</w:pPr>
          </w:p>
          <w:p w14:paraId="033F26D4" w14:textId="3E0F831E" w:rsidR="00724F85" w:rsidRPr="00724F85" w:rsidRDefault="00A174A1" w:rsidP="00724F85">
            <w:pPr>
              <w:spacing w:after="0" w:line="240" w:lineRule="auto"/>
              <w:jc w:val="center"/>
              <w:rPr>
                <w:rFonts w:ascii="Arial Narrow" w:eastAsia="Arial" w:hAnsi="Arial Narrow" w:cs="Arial"/>
                <w:sz w:val="24"/>
                <w:szCs w:val="24"/>
              </w:rPr>
            </w:pPr>
            <w:r>
              <w:rPr>
                <w:rFonts w:ascii="Arial Narrow" w:eastAsia="Arial" w:hAnsi="Arial Narrow" w:cs="Arial"/>
                <w:sz w:val="24"/>
                <w:szCs w:val="24"/>
              </w:rPr>
              <w:t>Application</w:t>
            </w:r>
            <w:r w:rsidR="00724F85" w:rsidRPr="007F6CD5">
              <w:rPr>
                <w:rFonts w:ascii="Arial Narrow" w:eastAsia="Arial" w:hAnsi="Arial Narrow" w:cs="Arial"/>
                <w:sz w:val="24"/>
                <w:szCs w:val="24"/>
              </w:rPr>
              <w:t xml:space="preserve"> No.____</w:t>
            </w:r>
            <w:r w:rsidR="00852D07">
              <w:rPr>
                <w:rFonts w:ascii="Arial Narrow" w:eastAsia="Arial" w:hAnsi="Arial Narrow" w:cs="Arial"/>
                <w:sz w:val="24"/>
                <w:szCs w:val="24"/>
              </w:rPr>
              <w:t>_____</w:t>
            </w:r>
          </w:p>
        </w:tc>
        <w:tc>
          <w:tcPr>
            <w:tcW w:w="1748" w:type="dxa"/>
          </w:tcPr>
          <w:p w14:paraId="1BAB6B14" w14:textId="0A0E678E" w:rsidR="001E2F7A" w:rsidRPr="007F6CD5" w:rsidRDefault="007F6CD5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  <w:r w:rsidRPr="007F6CD5">
              <w:rPr>
                <w:rFonts w:ascii="Arial Narrow" w:hAnsi="Arial Narrow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550720" behindDoc="0" locked="0" layoutInCell="1" hidden="0" allowOverlap="1" wp14:anchorId="06BCF4D8" wp14:editId="244E5D72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31750</wp:posOffset>
                      </wp:positionV>
                      <wp:extent cx="1038225" cy="1190625"/>
                      <wp:effectExtent l="0" t="0" r="28575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8225" cy="1190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7FF50956" w14:textId="7F955452" w:rsidR="001E2F7A" w:rsidRDefault="003E3A49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  <w:r>
                                    <w:t>Attach a recent passport size photograph</w:t>
                                  </w:r>
                                </w:p>
                                <w:p w14:paraId="1ED0D00E" w14:textId="4978FBF8" w:rsidR="00FC2332" w:rsidRDefault="00FC233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  <w:r>
                                    <w:t>(Mandatory)</w:t>
                                  </w: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BCF4D8" id="Rectangle 1" o:spid="_x0000_s1026" style="position:absolute;margin-left:-2.95pt;margin-top:2.5pt;width:81.75pt;height:93.75pt;z-index:25155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">
                      <v:stroke startarrowwidth="narrow" startarrowlength="short" endarrowwidth="narrow" endarrowlength="short"/>
                      <v:textbox inset="2.53958mm,2.53958mm,2.53958mm,2.53958mm">
                        <w:txbxContent>
                          <w:p w14:paraId="7FF50956" w14:textId="7F955452" w:rsidR="001E2F7A" w:rsidRDefault="003E3A49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t>Attach a recent passport size photograph</w:t>
                            </w:r>
                          </w:p>
                          <w:p w14:paraId="1ED0D00E" w14:textId="4978FBF8" w:rsidR="00FC2332" w:rsidRDefault="00FC2332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t>(Mandatory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A3791E5" w14:textId="2F7080EA" w:rsidR="001E2F7A" w:rsidRPr="007F6CD5" w:rsidRDefault="001E2F7A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  <w:u w:val="single"/>
              </w:rPr>
            </w:pPr>
          </w:p>
        </w:tc>
      </w:tr>
      <w:tr w:rsidR="00724F85" w:rsidRPr="007F6CD5" w14:paraId="2BBD88AA" w14:textId="77777777" w:rsidTr="00006035">
        <w:trPr>
          <w:trHeight w:val="437"/>
        </w:trPr>
        <w:tc>
          <w:tcPr>
            <w:tcW w:w="4044" w:type="dxa"/>
            <w:gridSpan w:val="3"/>
          </w:tcPr>
          <w:p w14:paraId="2681158D" w14:textId="210B1628" w:rsidR="00724F85" w:rsidRPr="007F6CD5" w:rsidRDefault="00724F85">
            <w:pPr>
              <w:spacing w:after="0" w:line="240" w:lineRule="auto"/>
              <w:rPr>
                <w:rFonts w:ascii="Arial Narrow" w:eastAsia="Arial" w:hAnsi="Arial Narrow" w:cs="Times New Roman"/>
                <w:sz w:val="24"/>
                <w:szCs w:val="24"/>
              </w:rPr>
            </w:pPr>
            <w:r>
              <w:rPr>
                <w:rFonts w:ascii="Arial Narrow" w:eastAsia="Arial" w:hAnsi="Arial Narrow" w:cs="Times New Roman"/>
                <w:sz w:val="24"/>
                <w:szCs w:val="24"/>
              </w:rPr>
              <w:t>Name:</w:t>
            </w:r>
          </w:p>
        </w:tc>
        <w:tc>
          <w:tcPr>
            <w:tcW w:w="3937" w:type="dxa"/>
            <w:gridSpan w:val="3"/>
          </w:tcPr>
          <w:p w14:paraId="687D35AD" w14:textId="415DB3FA" w:rsidR="00724F85" w:rsidRPr="00724F85" w:rsidRDefault="00724F85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Father’s Name</w:t>
            </w:r>
            <w:r>
              <w:rPr>
                <w:rFonts w:ascii="Arial Narrow" w:eastAsia="Arial" w:hAnsi="Arial Narrow" w:cs="Times New Roman"/>
                <w:bCs/>
                <w:sz w:val="24"/>
                <w:szCs w:val="24"/>
              </w:rPr>
              <w:t>:</w:t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  <w:t xml:space="preserve">                                              </w:t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  <w:t xml:space="preserve">        </w:t>
            </w:r>
          </w:p>
        </w:tc>
        <w:tc>
          <w:tcPr>
            <w:tcW w:w="3154" w:type="dxa"/>
            <w:gridSpan w:val="3"/>
          </w:tcPr>
          <w:p w14:paraId="09981DD7" w14:textId="4AE905D2" w:rsidR="00724F85" w:rsidRPr="00724F85" w:rsidRDefault="00724F85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D</w:t>
            </w:r>
            <w:r>
              <w:rPr>
                <w:rFonts w:ascii="Arial Narrow" w:eastAsia="Arial" w:hAnsi="Arial Narrow" w:cs="Times New Roman"/>
                <w:bCs/>
                <w:sz w:val="24"/>
                <w:szCs w:val="24"/>
              </w:rPr>
              <w:t xml:space="preserve"> </w:t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o</w:t>
            </w:r>
            <w:r>
              <w:rPr>
                <w:rFonts w:ascii="Arial Narrow" w:eastAsia="Arial" w:hAnsi="Arial Narrow" w:cs="Times New Roman"/>
                <w:bCs/>
                <w:sz w:val="24"/>
                <w:szCs w:val="24"/>
              </w:rPr>
              <w:t xml:space="preserve"> </w:t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B:</w:t>
            </w:r>
          </w:p>
        </w:tc>
      </w:tr>
      <w:tr w:rsidR="00724F85" w:rsidRPr="007F6CD5" w14:paraId="1201654E" w14:textId="77777777" w:rsidTr="00006035">
        <w:trPr>
          <w:trHeight w:val="437"/>
        </w:trPr>
        <w:tc>
          <w:tcPr>
            <w:tcW w:w="4044" w:type="dxa"/>
            <w:gridSpan w:val="3"/>
          </w:tcPr>
          <w:p w14:paraId="3844026D" w14:textId="13B78F5F" w:rsidR="00724F85" w:rsidRPr="00724F85" w:rsidRDefault="00724F85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CNIC:</w:t>
            </w:r>
          </w:p>
        </w:tc>
        <w:tc>
          <w:tcPr>
            <w:tcW w:w="3937" w:type="dxa"/>
            <w:gridSpan w:val="3"/>
          </w:tcPr>
          <w:p w14:paraId="241DD3DC" w14:textId="13E9D474" w:rsidR="00724F85" w:rsidRPr="00724F85" w:rsidRDefault="00724F85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>
              <w:rPr>
                <w:rFonts w:ascii="Arial Narrow" w:eastAsia="Arial" w:hAnsi="Arial Narrow" w:cs="Times New Roman"/>
                <w:bCs/>
                <w:sz w:val="24"/>
                <w:szCs w:val="24"/>
              </w:rPr>
              <w:t>Religion:</w:t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</w:r>
          </w:p>
        </w:tc>
        <w:tc>
          <w:tcPr>
            <w:tcW w:w="3154" w:type="dxa"/>
            <w:gridSpan w:val="3"/>
          </w:tcPr>
          <w:p w14:paraId="2755649B" w14:textId="0C882502" w:rsidR="00724F85" w:rsidRPr="007F6CD5" w:rsidRDefault="00724F85">
            <w:pPr>
              <w:spacing w:after="0" w:line="240" w:lineRule="auto"/>
              <w:rPr>
                <w:rFonts w:ascii="Arial Narrow" w:eastAsia="Arial" w:hAnsi="Arial Narrow" w:cs="Times New Roman"/>
                <w:sz w:val="24"/>
                <w:szCs w:val="24"/>
              </w:rPr>
            </w:pP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Gender:</w:t>
            </w:r>
          </w:p>
        </w:tc>
      </w:tr>
      <w:tr w:rsidR="00724F85" w:rsidRPr="007F6CD5" w14:paraId="3AA7E0DA" w14:textId="77777777" w:rsidTr="00006035">
        <w:trPr>
          <w:trHeight w:val="423"/>
        </w:trPr>
        <w:tc>
          <w:tcPr>
            <w:tcW w:w="4044" w:type="dxa"/>
            <w:gridSpan w:val="3"/>
          </w:tcPr>
          <w:p w14:paraId="48B1960A" w14:textId="3080E44C" w:rsidR="00724F85" w:rsidRPr="007F6CD5" w:rsidRDefault="00724F85" w:rsidP="00BC465E">
            <w:pPr>
              <w:spacing w:after="0" w:line="240" w:lineRule="auto"/>
              <w:rPr>
                <w:rFonts w:ascii="Arial Narrow" w:eastAsia="Arial" w:hAnsi="Arial Narrow" w:cs="Times New Roman"/>
                <w:b/>
                <w:sz w:val="24"/>
                <w:szCs w:val="24"/>
                <w:u w:val="single"/>
              </w:rPr>
            </w:pP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 xml:space="preserve">Occupation:                                                                 </w:t>
            </w:r>
          </w:p>
        </w:tc>
        <w:tc>
          <w:tcPr>
            <w:tcW w:w="3937" w:type="dxa"/>
            <w:gridSpan w:val="3"/>
          </w:tcPr>
          <w:p w14:paraId="0EE6D622" w14:textId="0858B5EA" w:rsidR="00724F85" w:rsidRPr="00724F85" w:rsidRDefault="00724F85" w:rsidP="00BC465E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 xml:space="preserve">Designation:                                             </w:t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</w: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  <w:t xml:space="preserve">                                                                                            </w:t>
            </w:r>
          </w:p>
        </w:tc>
        <w:tc>
          <w:tcPr>
            <w:tcW w:w="3154" w:type="dxa"/>
            <w:gridSpan w:val="3"/>
          </w:tcPr>
          <w:p w14:paraId="6288F18F" w14:textId="1FE5BB40" w:rsidR="00724F85" w:rsidRPr="007F6CD5" w:rsidRDefault="00724F85" w:rsidP="00BC465E">
            <w:pPr>
              <w:spacing w:after="0" w:line="240" w:lineRule="auto"/>
              <w:rPr>
                <w:rFonts w:ascii="Arial Narrow" w:eastAsia="Arial" w:hAnsi="Arial Narrow" w:cs="Times New Roman"/>
                <w:sz w:val="24"/>
                <w:szCs w:val="24"/>
              </w:rPr>
            </w:pPr>
            <w:r w:rsidRPr="00724F8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Nationality:</w:t>
            </w:r>
          </w:p>
        </w:tc>
      </w:tr>
      <w:tr w:rsidR="00724F85" w:rsidRPr="007F6CD5" w14:paraId="072EA432" w14:textId="77777777" w:rsidTr="005968DE">
        <w:trPr>
          <w:trHeight w:val="568"/>
        </w:trPr>
        <w:tc>
          <w:tcPr>
            <w:tcW w:w="2122" w:type="dxa"/>
            <w:gridSpan w:val="2"/>
          </w:tcPr>
          <w:p w14:paraId="78748BF4" w14:textId="77B9CB57" w:rsidR="005968DE" w:rsidRPr="005968DE" w:rsidRDefault="00724F85" w:rsidP="005968DE">
            <w:pPr>
              <w:spacing w:after="0" w:line="240" w:lineRule="auto"/>
              <w:rPr>
                <w:rFonts w:ascii="Arial Narrow" w:eastAsia="Arial" w:hAnsi="Arial Narrow" w:cs="Times New Roman"/>
                <w:b/>
                <w:sz w:val="24"/>
                <w:szCs w:val="24"/>
              </w:rPr>
            </w:pPr>
            <w:r w:rsidRPr="005968DE">
              <w:rPr>
                <w:rFonts w:ascii="Arial Narrow" w:eastAsia="Arial" w:hAnsi="Arial Narrow" w:cs="Times New Roman"/>
                <w:b/>
                <w:sz w:val="24"/>
                <w:szCs w:val="24"/>
              </w:rPr>
              <w:t>For Foreigners Only</w:t>
            </w:r>
          </w:p>
        </w:tc>
        <w:tc>
          <w:tcPr>
            <w:tcW w:w="3046" w:type="dxa"/>
            <w:gridSpan w:val="2"/>
          </w:tcPr>
          <w:p w14:paraId="11FED66B" w14:textId="492437B7" w:rsidR="00724F85" w:rsidRPr="00A174A1" w:rsidRDefault="00724F85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A174A1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Passport No:</w:t>
            </w:r>
            <w:r w:rsidRPr="00A174A1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</w:r>
            <w:r w:rsidRPr="00A174A1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</w:r>
            <w:r w:rsidRPr="00A174A1">
              <w:rPr>
                <w:rFonts w:ascii="Arial Narrow" w:eastAsia="Arial" w:hAnsi="Arial Narrow" w:cs="Times New Roman"/>
                <w:bCs/>
                <w:sz w:val="24"/>
                <w:szCs w:val="24"/>
              </w:rPr>
              <w:tab/>
              <w:t xml:space="preserve">                    </w:t>
            </w:r>
          </w:p>
        </w:tc>
        <w:tc>
          <w:tcPr>
            <w:tcW w:w="3234" w:type="dxa"/>
            <w:gridSpan w:val="3"/>
          </w:tcPr>
          <w:p w14:paraId="1185869B" w14:textId="0B0BCAE5" w:rsidR="00724F85" w:rsidRPr="00A174A1" w:rsidRDefault="00724F85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A174A1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Visa Valid up to:</w:t>
            </w:r>
          </w:p>
        </w:tc>
        <w:tc>
          <w:tcPr>
            <w:tcW w:w="2733" w:type="dxa"/>
            <w:gridSpan w:val="2"/>
          </w:tcPr>
          <w:p w14:paraId="5AB259DF" w14:textId="284A7ED3" w:rsidR="00724F85" w:rsidRPr="00A174A1" w:rsidRDefault="00724F85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A174A1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Years in Pakistan:</w:t>
            </w:r>
          </w:p>
        </w:tc>
      </w:tr>
      <w:tr w:rsidR="00A174A1" w:rsidRPr="007F6CD5" w14:paraId="3019C8D7" w14:textId="77777777" w:rsidTr="005968DE">
        <w:trPr>
          <w:trHeight w:val="406"/>
        </w:trPr>
        <w:tc>
          <w:tcPr>
            <w:tcW w:w="5567" w:type="dxa"/>
            <w:gridSpan w:val="5"/>
          </w:tcPr>
          <w:p w14:paraId="120402AA" w14:textId="77777777" w:rsidR="00A174A1" w:rsidRPr="00006035" w:rsidRDefault="00A174A1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00603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Current Address:</w:t>
            </w:r>
          </w:p>
          <w:p w14:paraId="31A4A378" w14:textId="3EE6E25D" w:rsidR="00A174A1" w:rsidRPr="00006035" w:rsidRDefault="00A174A1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</w:p>
        </w:tc>
        <w:tc>
          <w:tcPr>
            <w:tcW w:w="5568" w:type="dxa"/>
            <w:gridSpan w:val="4"/>
          </w:tcPr>
          <w:p w14:paraId="5E9C5FF3" w14:textId="794EE49A" w:rsidR="00A174A1" w:rsidRPr="00006035" w:rsidRDefault="00A174A1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00603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Permanent Address:</w:t>
            </w:r>
          </w:p>
        </w:tc>
      </w:tr>
      <w:tr w:rsidR="00A174A1" w:rsidRPr="007F6CD5" w14:paraId="3BD2C3DA" w14:textId="77777777" w:rsidTr="00006035">
        <w:trPr>
          <w:trHeight w:val="423"/>
        </w:trPr>
        <w:tc>
          <w:tcPr>
            <w:tcW w:w="5567" w:type="dxa"/>
            <w:gridSpan w:val="5"/>
          </w:tcPr>
          <w:p w14:paraId="41D9609E" w14:textId="7685F3E2" w:rsidR="00A174A1" w:rsidRPr="00006035" w:rsidRDefault="00A174A1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00603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 xml:space="preserve">Mobile/Phone Number:                                         </w:t>
            </w:r>
          </w:p>
        </w:tc>
        <w:tc>
          <w:tcPr>
            <w:tcW w:w="5568" w:type="dxa"/>
            <w:gridSpan w:val="4"/>
          </w:tcPr>
          <w:p w14:paraId="2FC88CEA" w14:textId="5B10B7EA" w:rsidR="00A174A1" w:rsidRPr="00006035" w:rsidRDefault="00A174A1">
            <w:pPr>
              <w:spacing w:after="0" w:line="240" w:lineRule="auto"/>
              <w:rPr>
                <w:rFonts w:ascii="Arial Narrow" w:eastAsia="Arial" w:hAnsi="Arial Narrow" w:cs="Times New Roman"/>
                <w:bCs/>
                <w:sz w:val="24"/>
                <w:szCs w:val="24"/>
              </w:rPr>
            </w:pPr>
            <w:r w:rsidRPr="00006035">
              <w:rPr>
                <w:rFonts w:ascii="Arial Narrow" w:eastAsia="Arial" w:hAnsi="Arial Narrow" w:cs="Times New Roman"/>
                <w:bCs/>
                <w:sz w:val="24"/>
                <w:szCs w:val="24"/>
              </w:rPr>
              <w:t>E-mail:</w:t>
            </w:r>
          </w:p>
        </w:tc>
      </w:tr>
      <w:tr w:rsidR="001E2F7A" w:rsidRPr="007F6CD5" w14:paraId="39931DBA" w14:textId="77777777" w:rsidTr="00006035">
        <w:trPr>
          <w:trHeight w:val="3001"/>
        </w:trPr>
        <w:tc>
          <w:tcPr>
            <w:tcW w:w="11135" w:type="dxa"/>
            <w:gridSpan w:val="9"/>
          </w:tcPr>
          <w:tbl>
            <w:tblPr>
              <w:tblStyle w:val="a1"/>
              <w:tblW w:w="10888" w:type="dxa"/>
              <w:tblInd w:w="1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799"/>
              <w:gridCol w:w="1817"/>
              <w:gridCol w:w="1817"/>
              <w:gridCol w:w="1818"/>
              <w:gridCol w:w="1818"/>
              <w:gridCol w:w="1819"/>
            </w:tblGrid>
            <w:tr w:rsidR="00A174A1" w:rsidRPr="007F6CD5" w14:paraId="771449B4" w14:textId="77777777" w:rsidTr="00006035">
              <w:trPr>
                <w:trHeight w:val="423"/>
              </w:trPr>
              <w:tc>
                <w:tcPr>
                  <w:tcW w:w="10888" w:type="dxa"/>
                  <w:gridSpan w:val="6"/>
                  <w:vAlign w:val="center"/>
                </w:tcPr>
                <w:p w14:paraId="5FDE8800" w14:textId="27BABBB9" w:rsidR="00A174A1" w:rsidRPr="007F6CD5" w:rsidRDefault="00A174A1" w:rsidP="00032FD1">
                  <w:pPr>
                    <w:spacing w:after="0" w:line="240" w:lineRule="auto"/>
                    <w:jc w:val="center"/>
                    <w:rPr>
                      <w:rFonts w:ascii="Arial Narrow" w:eastAsia="Arial" w:hAnsi="Arial Narrow" w:cs="Arial"/>
                      <w:b/>
                      <w:sz w:val="24"/>
                      <w:szCs w:val="24"/>
                    </w:rPr>
                  </w:pPr>
                  <w:r w:rsidRPr="007F6CD5">
                    <w:rPr>
                      <w:rFonts w:ascii="Arial Narrow" w:eastAsia="Arial" w:hAnsi="Arial Narrow" w:cs="Times New Roman"/>
                      <w:b/>
                      <w:sz w:val="24"/>
                      <w:szCs w:val="24"/>
                      <w:u w:val="single"/>
                    </w:rPr>
                    <w:t>ACADEMIC QUALIFICATION</w:t>
                  </w:r>
                  <w:r w:rsidRPr="007F6CD5">
                    <w:rPr>
                      <w:rFonts w:ascii="Arial Narrow" w:eastAsia="Arial" w:hAnsi="Arial Narrow" w:cs="Times New Roman"/>
                      <w:i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A174A1" w:rsidRPr="007F6CD5" w14:paraId="4B3F1CE0" w14:textId="77777777" w:rsidTr="00006035">
              <w:trPr>
                <w:trHeight w:val="423"/>
              </w:trPr>
              <w:tc>
                <w:tcPr>
                  <w:tcW w:w="1799" w:type="dxa"/>
                  <w:vAlign w:val="center"/>
                </w:tcPr>
                <w:p w14:paraId="605C7932" w14:textId="65B7B935" w:rsidR="00A174A1" w:rsidRPr="00A174A1" w:rsidRDefault="00A174A1" w:rsidP="00A174A1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A174A1">
                    <w:rPr>
                      <w:rFonts w:ascii="Arial Narrow" w:eastAsia="Arial" w:hAnsi="Arial Narrow" w:cs="Times New Roman"/>
                      <w:b/>
                    </w:rPr>
                    <w:t>DEGREE/LEVEL</w:t>
                  </w:r>
                </w:p>
              </w:tc>
              <w:tc>
                <w:tcPr>
                  <w:tcW w:w="1817" w:type="dxa"/>
                  <w:vAlign w:val="center"/>
                </w:tcPr>
                <w:p w14:paraId="56A26847" w14:textId="77777777" w:rsidR="00A174A1" w:rsidRPr="00A174A1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Times New Roman"/>
                    </w:rPr>
                  </w:pPr>
                  <w:r w:rsidRPr="00A174A1">
                    <w:rPr>
                      <w:rFonts w:ascii="Arial Narrow" w:eastAsia="Arial" w:hAnsi="Arial Narrow" w:cs="Times New Roman"/>
                      <w:b/>
                    </w:rPr>
                    <w:t>INSTITUTE/ UNIVERSITY</w:t>
                  </w:r>
                </w:p>
              </w:tc>
              <w:tc>
                <w:tcPr>
                  <w:tcW w:w="1817" w:type="dxa"/>
                  <w:vAlign w:val="center"/>
                </w:tcPr>
                <w:p w14:paraId="2F8741F6" w14:textId="77777777" w:rsidR="00A174A1" w:rsidRPr="00A174A1" w:rsidRDefault="00A174A1" w:rsidP="00A174A1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A174A1">
                    <w:rPr>
                      <w:rFonts w:ascii="Arial Narrow" w:eastAsia="Arial" w:hAnsi="Arial Narrow" w:cs="Times New Roman"/>
                      <w:b/>
                    </w:rPr>
                    <w:t>YEAR</w:t>
                  </w:r>
                </w:p>
              </w:tc>
              <w:tc>
                <w:tcPr>
                  <w:tcW w:w="1818" w:type="dxa"/>
                  <w:vAlign w:val="center"/>
                </w:tcPr>
                <w:p w14:paraId="72FA4FDC" w14:textId="77777777" w:rsidR="00A174A1" w:rsidRPr="00A174A1" w:rsidRDefault="00A174A1" w:rsidP="00A174A1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A174A1">
                    <w:rPr>
                      <w:rFonts w:ascii="Arial Narrow" w:eastAsia="Arial" w:hAnsi="Arial Narrow" w:cs="Times New Roman"/>
                      <w:b/>
                    </w:rPr>
                    <w:t>MAJOR SUBJECT</w:t>
                  </w:r>
                </w:p>
              </w:tc>
              <w:tc>
                <w:tcPr>
                  <w:tcW w:w="1818" w:type="dxa"/>
                  <w:vAlign w:val="center"/>
                </w:tcPr>
                <w:p w14:paraId="07D68E6E" w14:textId="77777777" w:rsidR="00A174A1" w:rsidRPr="00A174A1" w:rsidRDefault="00A174A1" w:rsidP="00A174A1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A174A1">
                    <w:rPr>
                      <w:rFonts w:ascii="Arial Narrow" w:eastAsia="Arial" w:hAnsi="Arial Narrow" w:cs="Times New Roman"/>
                      <w:b/>
                    </w:rPr>
                    <w:t>CGPA/DIV</w:t>
                  </w:r>
                </w:p>
              </w:tc>
              <w:tc>
                <w:tcPr>
                  <w:tcW w:w="1818" w:type="dxa"/>
                  <w:vAlign w:val="center"/>
                </w:tcPr>
                <w:p w14:paraId="4D22CDD4" w14:textId="77777777" w:rsidR="00A174A1" w:rsidRPr="00A174A1" w:rsidRDefault="00A174A1" w:rsidP="00A174A1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A174A1">
                    <w:rPr>
                      <w:rFonts w:ascii="Arial Narrow" w:eastAsia="Arial" w:hAnsi="Arial Narrow" w:cs="Times New Roman"/>
                      <w:b/>
                    </w:rPr>
                    <w:t>REMARKS</w:t>
                  </w:r>
                </w:p>
              </w:tc>
            </w:tr>
            <w:tr w:rsidR="00A174A1" w:rsidRPr="007F6CD5" w14:paraId="2760496C" w14:textId="77777777" w:rsidTr="00006035">
              <w:trPr>
                <w:trHeight w:val="377"/>
              </w:trPr>
              <w:tc>
                <w:tcPr>
                  <w:tcW w:w="1799" w:type="dxa"/>
                </w:tcPr>
                <w:p w14:paraId="4F439591" w14:textId="1C0CFA5F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PhD/Post-Doc</w:t>
                  </w:r>
                </w:p>
              </w:tc>
              <w:tc>
                <w:tcPr>
                  <w:tcW w:w="1817" w:type="dxa"/>
                </w:tcPr>
                <w:p w14:paraId="6ECDAD7F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7" w:type="dxa"/>
                </w:tcPr>
                <w:p w14:paraId="6385C876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1E68434A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20EA415B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55DA00DF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</w:tr>
            <w:tr w:rsidR="00A174A1" w:rsidRPr="007F6CD5" w14:paraId="0F9AC332" w14:textId="77777777" w:rsidTr="00006035">
              <w:trPr>
                <w:trHeight w:val="430"/>
              </w:trPr>
              <w:tc>
                <w:tcPr>
                  <w:tcW w:w="1799" w:type="dxa"/>
                </w:tcPr>
                <w:p w14:paraId="3AACC95E" w14:textId="088F22F8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MS/</w:t>
                  </w:r>
                  <w:proofErr w:type="spellStart"/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M.Phil</w:t>
                  </w:r>
                  <w:proofErr w:type="spellEnd"/>
                  <w:r w:rsidR="00006035"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/</w:t>
                  </w:r>
                  <w:proofErr w:type="spellStart"/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Equ</w:t>
                  </w:r>
                  <w:r w:rsidR="00006035"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ivt</w:t>
                  </w:r>
                  <w:proofErr w:type="spellEnd"/>
                  <w:r w:rsidR="00006035"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1817" w:type="dxa"/>
                </w:tcPr>
                <w:p w14:paraId="11B6003B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7" w:type="dxa"/>
                </w:tcPr>
                <w:p w14:paraId="0E338C30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6A95BC1E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0D5EAAF6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03D14D9A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</w:tr>
            <w:tr w:rsidR="00A174A1" w:rsidRPr="007F6CD5" w14:paraId="5652F63C" w14:textId="77777777" w:rsidTr="00006035">
              <w:trPr>
                <w:trHeight w:val="437"/>
              </w:trPr>
              <w:tc>
                <w:tcPr>
                  <w:tcW w:w="1799" w:type="dxa"/>
                </w:tcPr>
                <w:p w14:paraId="7326AB9F" w14:textId="241F7E02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MSc/MA</w:t>
                  </w:r>
                  <w:r w:rsidR="00006035"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/</w:t>
                  </w:r>
                  <w:proofErr w:type="spellStart"/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Equi</w:t>
                  </w:r>
                  <w:r w:rsidR="00006035"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vt</w:t>
                  </w:r>
                  <w:proofErr w:type="spellEnd"/>
                  <w:r w:rsidR="00006035"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1817" w:type="dxa"/>
                </w:tcPr>
                <w:p w14:paraId="2D92F537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7" w:type="dxa"/>
                </w:tcPr>
                <w:p w14:paraId="79D5FB98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2121F466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2EA9C266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4193989F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</w:tr>
            <w:tr w:rsidR="00A174A1" w:rsidRPr="007F6CD5" w14:paraId="43006165" w14:textId="77777777" w:rsidTr="00006035">
              <w:trPr>
                <w:trHeight w:val="423"/>
              </w:trPr>
              <w:tc>
                <w:tcPr>
                  <w:tcW w:w="1799" w:type="dxa"/>
                </w:tcPr>
                <w:p w14:paraId="41635884" w14:textId="1D9C88C6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BA/</w:t>
                  </w:r>
                  <w:proofErr w:type="spellStart"/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B.Sc</w:t>
                  </w:r>
                  <w:proofErr w:type="spellEnd"/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/BS</w:t>
                  </w:r>
                  <w:r w:rsidR="00006035">
                    <w:rPr>
                      <w:rFonts w:ascii="Arial Narrow" w:eastAsia="Arial" w:hAnsi="Arial Narrow" w:cs="Arial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 Narrow" w:eastAsia="Arial" w:hAnsi="Arial Narrow" w:cs="Arial"/>
                      <w:sz w:val="24"/>
                      <w:szCs w:val="24"/>
                    </w:rPr>
                    <w:t>Hons</w:t>
                  </w:r>
                </w:p>
              </w:tc>
              <w:tc>
                <w:tcPr>
                  <w:tcW w:w="1817" w:type="dxa"/>
                </w:tcPr>
                <w:p w14:paraId="1B4794A0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7" w:type="dxa"/>
                </w:tcPr>
                <w:p w14:paraId="241D7B58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1A11A1CF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31793693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818" w:type="dxa"/>
                </w:tcPr>
                <w:p w14:paraId="122F7DF9" w14:textId="77777777" w:rsidR="00A174A1" w:rsidRPr="007F6CD5" w:rsidRDefault="00A174A1" w:rsidP="00A174A1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</w:tr>
          </w:tbl>
          <w:p w14:paraId="490756A0" w14:textId="14E973EB" w:rsidR="001E2F7A" w:rsidRPr="007F6CD5" w:rsidRDefault="001E2F7A">
            <w:pPr>
              <w:spacing w:after="0" w:line="240" w:lineRule="auto"/>
              <w:rPr>
                <w:rFonts w:ascii="Arial Narrow" w:eastAsia="Arial" w:hAnsi="Arial Narrow" w:cs="Times New Roman"/>
                <w:sz w:val="24"/>
                <w:szCs w:val="24"/>
              </w:rPr>
            </w:pPr>
          </w:p>
        </w:tc>
      </w:tr>
      <w:tr w:rsidR="001E2F7A" w:rsidRPr="007F6CD5" w14:paraId="6830DEEE" w14:textId="77777777" w:rsidTr="00006035">
        <w:trPr>
          <w:trHeight w:val="1793"/>
        </w:trPr>
        <w:tc>
          <w:tcPr>
            <w:tcW w:w="11135" w:type="dxa"/>
            <w:gridSpan w:val="9"/>
          </w:tcPr>
          <w:tbl>
            <w:tblPr>
              <w:tblStyle w:val="a0"/>
              <w:tblW w:w="1093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807"/>
              <w:gridCol w:w="3797"/>
              <w:gridCol w:w="1264"/>
              <w:gridCol w:w="1265"/>
              <w:gridCol w:w="1800"/>
            </w:tblGrid>
            <w:tr w:rsidR="0073231E" w:rsidRPr="007F6CD5" w14:paraId="7A08F3A3" w14:textId="77777777" w:rsidTr="00006035">
              <w:trPr>
                <w:trHeight w:val="392"/>
              </w:trPr>
              <w:tc>
                <w:tcPr>
                  <w:tcW w:w="10933" w:type="dxa"/>
                  <w:gridSpan w:val="5"/>
                  <w:vAlign w:val="center"/>
                </w:tcPr>
                <w:p w14:paraId="5BE84E19" w14:textId="325FFEB2" w:rsidR="0073231E" w:rsidRPr="007F6CD5" w:rsidRDefault="0073231E" w:rsidP="0073231E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  <w:b/>
                      <w:sz w:val="24"/>
                      <w:szCs w:val="24"/>
                    </w:rPr>
                  </w:pPr>
                  <w:r w:rsidRPr="007F6CD5">
                    <w:rPr>
                      <w:rFonts w:ascii="Arial Narrow" w:eastAsia="Arial" w:hAnsi="Arial Narrow" w:cs="Times New Roman"/>
                      <w:b/>
                      <w:sz w:val="24"/>
                      <w:szCs w:val="24"/>
                      <w:u w:val="single"/>
                    </w:rPr>
                    <w:t xml:space="preserve">SERVICE </w:t>
                  </w:r>
                  <w:r w:rsidR="00032FD1">
                    <w:rPr>
                      <w:rFonts w:ascii="Arial Narrow" w:eastAsia="Arial" w:hAnsi="Arial Narrow" w:cs="Times New Roman"/>
                      <w:b/>
                      <w:sz w:val="24"/>
                      <w:szCs w:val="24"/>
                      <w:u w:val="single"/>
                    </w:rPr>
                    <w:t xml:space="preserve">/ EMPLOYMENT RECORD </w:t>
                  </w:r>
                  <w:r w:rsidRPr="007F6CD5">
                    <w:rPr>
                      <w:rFonts w:ascii="Arial Narrow" w:eastAsia="Arial" w:hAnsi="Arial Narrow" w:cs="Times New Roman"/>
                      <w:sz w:val="24"/>
                      <w:szCs w:val="24"/>
                    </w:rPr>
                    <w:t>(</w:t>
                  </w:r>
                  <w:r w:rsidR="00032FD1" w:rsidRPr="00032FD1">
                    <w:rPr>
                      <w:rFonts w:ascii="Arial Narrow" w:eastAsia="Arial" w:hAnsi="Arial Narrow" w:cs="Times New Roman"/>
                      <w:b/>
                      <w:bCs/>
                      <w:i/>
                      <w:iCs/>
                      <w:sz w:val="24"/>
                      <w:szCs w:val="24"/>
                    </w:rPr>
                    <w:t>Please insert last 3, and start with the recent most</w:t>
                  </w:r>
                  <w:r w:rsidR="00032FD1">
                    <w:rPr>
                      <w:rFonts w:ascii="Arial Narrow" w:eastAsia="Arial" w:hAnsi="Arial Narrow" w:cs="Times New Roman"/>
                      <w:sz w:val="24"/>
                      <w:szCs w:val="24"/>
                    </w:rPr>
                    <w:t xml:space="preserve">) </w:t>
                  </w:r>
                </w:p>
              </w:tc>
            </w:tr>
            <w:tr w:rsidR="001E2F7A" w:rsidRPr="007F6CD5" w14:paraId="5A2D1E43" w14:textId="77777777" w:rsidTr="00006035">
              <w:trPr>
                <w:trHeight w:val="428"/>
              </w:trPr>
              <w:tc>
                <w:tcPr>
                  <w:tcW w:w="2807" w:type="dxa"/>
                  <w:vAlign w:val="center"/>
                </w:tcPr>
                <w:p w14:paraId="4477BD42" w14:textId="77777777" w:rsidR="001E2F7A" w:rsidRPr="00032FD1" w:rsidRDefault="00B2625E" w:rsidP="00B2625E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032FD1">
                    <w:rPr>
                      <w:rFonts w:ascii="Arial Narrow" w:eastAsia="Arial" w:hAnsi="Arial Narrow" w:cs="Times New Roman"/>
                      <w:b/>
                    </w:rPr>
                    <w:t>ORGANIZATION</w:t>
                  </w:r>
                </w:p>
              </w:tc>
              <w:tc>
                <w:tcPr>
                  <w:tcW w:w="3797" w:type="dxa"/>
                  <w:vAlign w:val="center"/>
                </w:tcPr>
                <w:p w14:paraId="40A46F5C" w14:textId="7FEDF2D4" w:rsidR="001E2F7A" w:rsidRPr="00032FD1" w:rsidRDefault="00032FD1" w:rsidP="00F27654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032FD1">
                    <w:rPr>
                      <w:rFonts w:ascii="Arial Narrow" w:eastAsia="Arial" w:hAnsi="Arial Narrow" w:cs="Times New Roman"/>
                      <w:b/>
                    </w:rPr>
                    <w:t xml:space="preserve">RANK </w:t>
                  </w:r>
                  <w:r w:rsidR="00E608C6" w:rsidRPr="00032FD1">
                    <w:rPr>
                      <w:rFonts w:ascii="Arial Narrow" w:eastAsia="Arial" w:hAnsi="Arial Narrow" w:cs="Times New Roman"/>
                      <w:b/>
                    </w:rPr>
                    <w:t>/</w:t>
                  </w:r>
                  <w:r w:rsidRPr="00032FD1">
                    <w:rPr>
                      <w:rFonts w:ascii="Arial Narrow" w:eastAsia="Arial" w:hAnsi="Arial Narrow" w:cs="Times New Roman"/>
                      <w:b/>
                    </w:rPr>
                    <w:t xml:space="preserve"> POST / </w:t>
                  </w:r>
                  <w:r w:rsidR="00E608C6" w:rsidRPr="00032FD1">
                    <w:rPr>
                      <w:rFonts w:ascii="Arial Narrow" w:eastAsia="Arial" w:hAnsi="Arial Narrow" w:cs="Times New Roman"/>
                      <w:b/>
                    </w:rPr>
                    <w:t>DESIGNATION</w:t>
                  </w:r>
                </w:p>
              </w:tc>
              <w:tc>
                <w:tcPr>
                  <w:tcW w:w="1264" w:type="dxa"/>
                  <w:vAlign w:val="center"/>
                </w:tcPr>
                <w:p w14:paraId="7F50E2DA" w14:textId="77777777" w:rsidR="001E2F7A" w:rsidRPr="00032FD1" w:rsidRDefault="00E608C6" w:rsidP="00F27654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032FD1">
                    <w:rPr>
                      <w:rFonts w:ascii="Arial Narrow" w:eastAsia="Arial" w:hAnsi="Arial Narrow" w:cs="Times New Roman"/>
                      <w:b/>
                    </w:rPr>
                    <w:t>FROM</w:t>
                  </w:r>
                </w:p>
              </w:tc>
              <w:tc>
                <w:tcPr>
                  <w:tcW w:w="1265" w:type="dxa"/>
                  <w:vAlign w:val="center"/>
                </w:tcPr>
                <w:p w14:paraId="5D1BBB81" w14:textId="77777777" w:rsidR="001E2F7A" w:rsidRPr="00032FD1" w:rsidRDefault="00E608C6" w:rsidP="00F27654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 w:rsidRPr="00032FD1">
                    <w:rPr>
                      <w:rFonts w:ascii="Arial Narrow" w:eastAsia="Arial" w:hAnsi="Arial Narrow" w:cs="Times New Roman"/>
                      <w:b/>
                    </w:rPr>
                    <w:t>TO</w:t>
                  </w:r>
                </w:p>
              </w:tc>
              <w:tc>
                <w:tcPr>
                  <w:tcW w:w="1798" w:type="dxa"/>
                  <w:vAlign w:val="center"/>
                </w:tcPr>
                <w:p w14:paraId="0BF53CE0" w14:textId="43468E45" w:rsidR="001E2F7A" w:rsidRPr="00032FD1" w:rsidRDefault="003E3A49" w:rsidP="00F27654">
                  <w:pPr>
                    <w:spacing w:after="0" w:line="240" w:lineRule="auto"/>
                    <w:jc w:val="center"/>
                    <w:rPr>
                      <w:rFonts w:ascii="Arial Narrow" w:eastAsia="Arial" w:hAnsi="Arial Narrow" w:cs="Times New Roman"/>
                    </w:rPr>
                  </w:pPr>
                  <w:r>
                    <w:rPr>
                      <w:rFonts w:ascii="Arial Narrow" w:eastAsia="Arial" w:hAnsi="Arial Narrow" w:cs="Times New Roman"/>
                      <w:b/>
                    </w:rPr>
                    <w:t>Total Duration</w:t>
                  </w:r>
                </w:p>
              </w:tc>
            </w:tr>
            <w:tr w:rsidR="001E2F7A" w:rsidRPr="007F6CD5" w14:paraId="20AF2942" w14:textId="77777777" w:rsidTr="00006035">
              <w:trPr>
                <w:trHeight w:val="430"/>
              </w:trPr>
              <w:tc>
                <w:tcPr>
                  <w:tcW w:w="2807" w:type="dxa"/>
                </w:tcPr>
                <w:p w14:paraId="0FEED5B9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3797" w:type="dxa"/>
                </w:tcPr>
                <w:p w14:paraId="5889C477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264" w:type="dxa"/>
                </w:tcPr>
                <w:p w14:paraId="3842F427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265" w:type="dxa"/>
                </w:tcPr>
                <w:p w14:paraId="7B9D5DB9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798" w:type="dxa"/>
                </w:tcPr>
                <w:p w14:paraId="5F216F14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</w:tr>
            <w:tr w:rsidR="001E2F7A" w:rsidRPr="007F6CD5" w14:paraId="5D08D0F5" w14:textId="77777777" w:rsidTr="00006035">
              <w:trPr>
                <w:trHeight w:val="465"/>
              </w:trPr>
              <w:tc>
                <w:tcPr>
                  <w:tcW w:w="2807" w:type="dxa"/>
                </w:tcPr>
                <w:p w14:paraId="7ACE9E64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3797" w:type="dxa"/>
                </w:tcPr>
                <w:p w14:paraId="639F653A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264" w:type="dxa"/>
                </w:tcPr>
                <w:p w14:paraId="74FB487F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265" w:type="dxa"/>
                </w:tcPr>
                <w:p w14:paraId="67191596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798" w:type="dxa"/>
                </w:tcPr>
                <w:p w14:paraId="485E1999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</w:tr>
            <w:tr w:rsidR="001E2F7A" w:rsidRPr="007F6CD5" w14:paraId="797D7728" w14:textId="77777777" w:rsidTr="00006035">
              <w:trPr>
                <w:trHeight w:val="513"/>
              </w:trPr>
              <w:tc>
                <w:tcPr>
                  <w:tcW w:w="2807" w:type="dxa"/>
                </w:tcPr>
                <w:p w14:paraId="364520B2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3797" w:type="dxa"/>
                </w:tcPr>
                <w:p w14:paraId="15041067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264" w:type="dxa"/>
                </w:tcPr>
                <w:p w14:paraId="57F5FAAF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265" w:type="dxa"/>
                </w:tcPr>
                <w:p w14:paraId="129EFF6B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  <w:tc>
                <w:tcPr>
                  <w:tcW w:w="1798" w:type="dxa"/>
                </w:tcPr>
                <w:p w14:paraId="78B9584D" w14:textId="77777777" w:rsidR="001E2F7A" w:rsidRPr="007F6CD5" w:rsidRDefault="001E2F7A">
                  <w:pPr>
                    <w:spacing w:after="0" w:line="240" w:lineRule="auto"/>
                    <w:rPr>
                      <w:rFonts w:ascii="Arial Narrow" w:eastAsia="Arial" w:hAnsi="Arial Narrow" w:cs="Arial"/>
                      <w:sz w:val="24"/>
                      <w:szCs w:val="24"/>
                    </w:rPr>
                  </w:pPr>
                </w:p>
              </w:tc>
            </w:tr>
          </w:tbl>
          <w:p w14:paraId="392C010B" w14:textId="77777777" w:rsidR="001E2F7A" w:rsidRPr="007F6CD5" w:rsidRDefault="001E2F7A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E2F7A" w:rsidRPr="007F6CD5" w14:paraId="696DA098" w14:textId="77777777" w:rsidTr="00006035">
        <w:trPr>
          <w:trHeight w:val="3163"/>
        </w:trPr>
        <w:tc>
          <w:tcPr>
            <w:tcW w:w="11135" w:type="dxa"/>
            <w:gridSpan w:val="9"/>
          </w:tcPr>
          <w:tbl>
            <w:tblPr>
              <w:tblStyle w:val="TableGrid"/>
              <w:tblpPr w:leftFromText="180" w:rightFromText="180" w:vertAnchor="text" w:horzAnchor="margin" w:tblpY="-2601"/>
              <w:tblOverlap w:val="never"/>
              <w:tblW w:w="10900" w:type="dxa"/>
              <w:tblLayout w:type="fixed"/>
              <w:tblLook w:val="0420" w:firstRow="1" w:lastRow="0" w:firstColumn="0" w:lastColumn="0" w:noHBand="0" w:noVBand="1"/>
            </w:tblPr>
            <w:tblGrid>
              <w:gridCol w:w="10900"/>
            </w:tblGrid>
            <w:tr w:rsidR="00006035" w:rsidRPr="00105336" w14:paraId="585ABD44" w14:textId="77777777" w:rsidTr="00006035">
              <w:trPr>
                <w:trHeight w:val="1173"/>
              </w:trPr>
              <w:tc>
                <w:tcPr>
                  <w:tcW w:w="10900" w:type="dxa"/>
                  <w:hideMark/>
                </w:tcPr>
                <w:p w14:paraId="2811E373" w14:textId="41411113" w:rsidR="003E3A49" w:rsidRPr="00635D00" w:rsidRDefault="003E3A49" w:rsidP="003E3A49">
                  <w:pPr>
                    <w:spacing w:before="78"/>
                    <w:ind w:left="43"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sz w:val="24"/>
                      <w:szCs w:val="24"/>
                      <w:lang w:eastAsia="en-PK"/>
                    </w:rPr>
                  </w:pPr>
                  <w:r w:rsidRPr="00635D00">
                    <w:rPr>
                      <w:rFonts w:ascii="Arial Narrow" w:eastAsia="Times New Roman" w:hAnsi="Arial Narrow" w:cs="Arial"/>
                      <w:b/>
                      <w:bCs/>
                      <w:sz w:val="24"/>
                      <w:szCs w:val="24"/>
                      <w:lang w:eastAsia="en-PK"/>
                    </w:rPr>
                    <w:t>SELECT YOUR REGISTRATION CATEGORY</w:t>
                  </w:r>
                </w:p>
                <w:tbl>
                  <w:tblPr>
                    <w:tblStyle w:val="TableGrid"/>
                    <w:tblW w:w="10442" w:type="dxa"/>
                    <w:tblInd w:w="126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221"/>
                    <w:gridCol w:w="5221"/>
                  </w:tblGrid>
                  <w:tr w:rsidR="007825DC" w:rsidRPr="00105336" w14:paraId="0F9AE699" w14:textId="77777777" w:rsidTr="00006035">
                    <w:trPr>
                      <w:trHeight w:val="256"/>
                    </w:trPr>
                    <w:tc>
                      <w:tcPr>
                        <w:tcW w:w="5221" w:type="dxa"/>
                        <w:shd w:val="clear" w:color="auto" w:fill="C4BC96" w:themeFill="background2" w:themeFillShade="BF"/>
                      </w:tcPr>
                      <w:p w14:paraId="514F8340" w14:textId="77777777" w:rsidR="003E3A49" w:rsidRPr="003E3A49" w:rsidRDefault="003E3A49" w:rsidP="003E3A49">
                        <w:pPr>
                          <w:spacing w:before="78"/>
                          <w:jc w:val="center"/>
                          <w:rPr>
                            <w:rFonts w:ascii="Arial Narrow" w:eastAsia="Times New Roman" w:hAnsi="Arial Narrow" w:cs="Arial"/>
                            <w:b/>
                            <w:bCs/>
                            <w:color w:val="000000" w:themeColor="text1"/>
                            <w:lang w:eastAsia="en-PK"/>
                          </w:rPr>
                        </w:pP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578368" behindDoc="0" locked="0" layoutInCell="1" allowOverlap="1" wp14:anchorId="2C1BBAA9" wp14:editId="24105ACD">
                                  <wp:simplePos x="0" y="0"/>
                                  <wp:positionH relativeFrom="column">
                                    <wp:posOffset>-17145</wp:posOffset>
                                  </wp:positionH>
                                  <wp:positionV relativeFrom="paragraph">
                                    <wp:posOffset>36195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5" name="Text Box 5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E2B2C64" w14:textId="77777777" w:rsidR="003E3A49" w:rsidRDefault="003E3A49" w:rsidP="003E3A49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type w14:anchorId="2C1BBAA9" id="_x0000_t202" coordsize="21600,21600" o:spt="202" path="m,l,21600r21600,l21600,xe">
                                  <v:stroke joinstyle="miter"/>
                                  <v:path gradientshapeok="t" o:connecttype="rect"/>
                                </v:shapetype>
                                <v:shape id="Text Box 5" o:spid="_x0000_s1027" type="#_x0000_t202" style="position:absolute;left:0;text-align:left;margin-left:-1.35pt;margin-top:2.85pt;width:18.75pt;height:11.25pt;z-index:25157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" fillcolor="white [3201]" strokecolor="black [3213]" strokeweight=".5pt">
                                  <v:textbox>
                                    <w:txbxContent>
                                      <w:p w14:paraId="7E2B2C64" w14:textId="77777777" w:rsidR="003E3A49" w:rsidRDefault="003E3A49" w:rsidP="003E3A49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 xml:space="preserve">Early </w:t>
                        </w:r>
                        <w:r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lang w:val="en-PK" w:eastAsia="en-PK"/>
                          </w:rPr>
                          <w:t xml:space="preserve">Bird </w:t>
                        </w:r>
                        <w:r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>(</w:t>
                        </w: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eastAsia="en-PK"/>
                          </w:rPr>
                          <w:t>July 26-28</w:t>
                        </w:r>
                        <w:r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2"/>
                            <w:lang w:val="en-PK" w:eastAsia="en-PK"/>
                          </w:rPr>
                          <w:t>)</w:t>
                        </w:r>
                      </w:p>
                    </w:tc>
                    <w:tc>
                      <w:tcPr>
                        <w:tcW w:w="5221" w:type="dxa"/>
                      </w:tcPr>
                      <w:p w14:paraId="726B0B3C" w14:textId="1E35ECDA" w:rsidR="003E3A49" w:rsidRPr="003E3A49" w:rsidRDefault="009442B2" w:rsidP="003E3A49">
                        <w:pPr>
                          <w:spacing w:before="78"/>
                          <w:jc w:val="center"/>
                          <w:rPr>
                            <w:rFonts w:ascii="Arial Narrow" w:eastAsia="Times New Roman" w:hAnsi="Arial Narrow" w:cs="Arial"/>
                            <w:b/>
                            <w:bCs/>
                            <w:color w:val="000000" w:themeColor="text1"/>
                            <w:lang w:eastAsia="en-PK"/>
                          </w:rPr>
                        </w:pP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27872" behindDoc="0" locked="0" layoutInCell="1" allowOverlap="1" wp14:anchorId="15CC2C5B" wp14:editId="464390D0">
                                  <wp:simplePos x="0" y="0"/>
                                  <wp:positionH relativeFrom="column">
                                    <wp:posOffset>-3810</wp:posOffset>
                                  </wp:positionH>
                                  <wp:positionV relativeFrom="paragraph">
                                    <wp:posOffset>26670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20" name="Text Box 20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3ABBB1B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5CC2C5B" id="Text Box 20" o:spid="_x0000_s1028" type="#_x0000_t202" style="position:absolute;left:0;text-align:left;margin-left:-.3pt;margin-top:2.1pt;width:18.75pt;height:11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" fillcolor="white [3201]" strokecolor="black [3213]" strokeweight=".5pt">
                                  <v:textbox>
                                    <w:txbxContent>
                                      <w:p w14:paraId="73ABBB1B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lang w:val="en-PK" w:eastAsia="en-PK"/>
                          </w:rPr>
                          <w:t>Re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>g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1"/>
                            <w:lang w:val="en-PK" w:eastAsia="en-PK"/>
                          </w:rPr>
                          <w:t>u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>l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lang w:val="en-PK" w:eastAsia="en-PK"/>
                          </w:rPr>
                          <w:t>ar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 xml:space="preserve"> F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lang w:val="en-PK" w:eastAsia="en-PK"/>
                          </w:rPr>
                          <w:t xml:space="preserve">ee 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>(July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3"/>
                            <w:lang w:val="en-PK"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eastAsia="en-PK"/>
                          </w:rPr>
                          <w:t>29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>-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2"/>
                            <w:lang w:val="en-PK" w:eastAsia="en-PK"/>
                          </w:rPr>
                          <w:t>3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2"/>
                            <w:lang w:eastAsia="en-PK"/>
                          </w:rPr>
                          <w:t>1</w:t>
                        </w:r>
                        <w:r w:rsidR="003E3A49" w:rsidRPr="00105336">
                          <w:rPr>
                            <w:rFonts w:ascii="Arial Narrow" w:eastAsia="Times New Roman" w:hAnsi="Arial Narrow"/>
                            <w:b/>
                            <w:bCs/>
                            <w:color w:val="000000" w:themeColor="text1"/>
                            <w:spacing w:val="-2"/>
                            <w:lang w:val="en-PK" w:eastAsia="en-PK"/>
                          </w:rPr>
                          <w:t>)</w:t>
                        </w:r>
                      </w:p>
                    </w:tc>
                  </w:tr>
                  <w:tr w:rsidR="007825DC" w:rsidRPr="00105336" w14:paraId="66BA7FF9" w14:textId="77777777" w:rsidTr="00006035">
                    <w:trPr>
                      <w:trHeight w:val="223"/>
                    </w:trPr>
                    <w:tc>
                      <w:tcPr>
                        <w:tcW w:w="5221" w:type="dxa"/>
                        <w:shd w:val="clear" w:color="auto" w:fill="C4BC96" w:themeFill="background2" w:themeFillShade="BF"/>
                      </w:tcPr>
                      <w:p w14:paraId="448D4157" w14:textId="4B6A2FCA" w:rsidR="003E3A49" w:rsidRPr="00D418F7" w:rsidRDefault="009442B2" w:rsidP="003E3A49">
                        <w:pPr>
                          <w:spacing w:before="37"/>
                          <w:jc w:val="center"/>
                          <w:rPr>
                            <w:rFonts w:ascii="Arial Narrow" w:eastAsia="Times New Roman" w:hAnsi="Arial Narrow" w:cs="Arial"/>
                            <w:color w:val="000000" w:themeColor="text1"/>
                            <w:lang w:eastAsia="en-PK"/>
                          </w:rPr>
                        </w:pPr>
                        <w:r w:rsidRPr="00D418F7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78720" behindDoc="0" locked="0" layoutInCell="1" allowOverlap="1" wp14:anchorId="074434F3" wp14:editId="47736985">
                                  <wp:simplePos x="0" y="0"/>
                                  <wp:positionH relativeFrom="column">
                                    <wp:posOffset>-12700</wp:posOffset>
                                  </wp:positionH>
                                  <wp:positionV relativeFrom="paragraph">
                                    <wp:posOffset>18415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15" name="Text Box 15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73369016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074434F3" id="Text Box 15" o:spid="_x0000_s1029" type="#_x0000_t202" style="position:absolute;left:0;text-align:left;margin-left:-1pt;margin-top:1.45pt;width:18.75pt;height:11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" fillcolor="white [3201]" strokecolor="black [3213]" strokeweight=".5pt">
                                  <v:textbox>
                                    <w:txbxContent>
                                      <w:p w14:paraId="73369016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 w:rsidRPr="00D418F7">
                          <w:rPr>
                            <w:rFonts w:ascii="Arial Narrow" w:eastAsia="Times New Roman" w:hAnsi="Arial Narrow" w:cs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>Outsiders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: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6"/>
                            <w:lang w:val="en-PK" w:eastAsia="en-PK"/>
                          </w:rPr>
                          <w:t xml:space="preserve"> </w:t>
                        </w:r>
                        <w:r w:rsidR="00D418F7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6"/>
                            <w:lang w:eastAsia="en-PK"/>
                          </w:rPr>
                          <w:t xml:space="preserve">Professionals -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18,000</w:t>
                        </w:r>
                        <w:r w:rsidR="00D418F7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eastAsia="en-PK"/>
                          </w:rPr>
                          <w:t xml:space="preserve">; </w:t>
                        </w:r>
                        <w:r w:rsidR="00D418F7" w:rsidRPr="00D418F7">
                          <w:rPr>
                            <w:rFonts w:ascii="Arial Narrow" w:eastAsia="Times New Roman" w:hAnsi="Arial Narrow" w:cs="Arial Narrow"/>
                            <w:i/>
                            <w:iCs/>
                            <w:color w:val="000000" w:themeColor="text1"/>
                            <w:spacing w:val="-1"/>
                            <w:lang w:eastAsia="en-PK"/>
                          </w:rPr>
                          <w:t>Students – 14000</w:t>
                        </w:r>
                        <w:r w:rsidR="00D418F7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eastAsia="en-PK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5221" w:type="dxa"/>
                      </w:tcPr>
                      <w:p w14:paraId="7A108490" w14:textId="1133E46D" w:rsidR="003E3A49" w:rsidRPr="00635D00" w:rsidRDefault="009442B2" w:rsidP="003E3A49">
                        <w:pPr>
                          <w:spacing w:before="37"/>
                          <w:ind w:left="86"/>
                          <w:jc w:val="center"/>
                          <w:rPr>
                            <w:rFonts w:ascii="Arial Narrow" w:eastAsia="Times New Roman" w:hAnsi="Arial Narrow" w:cs="Arial"/>
                            <w:color w:val="000000" w:themeColor="text1"/>
                            <w:lang w:val="en-PK" w:eastAsia="en-PK"/>
                          </w:rPr>
                        </w:pPr>
                        <w:r w:rsidRPr="00D418F7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40160" behindDoc="0" locked="0" layoutInCell="1" allowOverlap="1" wp14:anchorId="7A14A428" wp14:editId="04EA87A6">
                                  <wp:simplePos x="0" y="0"/>
                                  <wp:positionH relativeFrom="column">
                                    <wp:posOffset>-3810</wp:posOffset>
                                  </wp:positionH>
                                  <wp:positionV relativeFrom="paragraph">
                                    <wp:posOffset>18415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21" name="Text Box 21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E1E10D0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7A14A428" id="Text Box 21" o:spid="_x0000_s1030" type="#_x0000_t202" style="position:absolute;left:0;text-align:left;margin-left:-.3pt;margin-top:1.45pt;width:18.75pt;height:11.2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" fillcolor="white [3201]" strokecolor="black [3213]" strokeweight=".5pt">
                                  <v:textbox>
                                    <w:txbxContent>
                                      <w:p w14:paraId="4E1E10D0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 w:rsidRPr="00D418F7">
                          <w:rPr>
                            <w:rFonts w:ascii="Arial Narrow" w:eastAsia="Times New Roman" w:hAnsi="Arial Narrow" w:cs="Arial Narrow"/>
                            <w:b/>
                            <w:bCs/>
                            <w:color w:val="000000" w:themeColor="text1"/>
                            <w:spacing w:val="-1"/>
                            <w:lang w:val="en-PK" w:eastAsia="en-PK"/>
                          </w:rPr>
                          <w:t>Outsiders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: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6"/>
                            <w:lang w:val="en-PK" w:eastAsia="en-PK"/>
                          </w:rPr>
                          <w:t xml:space="preserve"> </w:t>
                        </w:r>
                        <w:r w:rsidR="00D418F7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6"/>
                            <w:lang w:eastAsia="en-PK"/>
                          </w:rPr>
                          <w:t xml:space="preserve">Professionals - </w:t>
                        </w:r>
                        <w:r w:rsidR="00D418F7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eastAsia="en-PK"/>
                          </w:rPr>
                          <w:t>22</w:t>
                        </w:r>
                        <w:r w:rsidR="00D418F7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,000</w:t>
                        </w:r>
                        <w:r w:rsidR="00D418F7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eastAsia="en-PK"/>
                          </w:rPr>
                          <w:t xml:space="preserve">; </w:t>
                        </w:r>
                        <w:r w:rsidR="00D418F7" w:rsidRPr="00D418F7">
                          <w:rPr>
                            <w:rFonts w:ascii="Arial Narrow" w:eastAsia="Times New Roman" w:hAnsi="Arial Narrow" w:cs="Arial Narrow"/>
                            <w:i/>
                            <w:iCs/>
                            <w:color w:val="000000" w:themeColor="text1"/>
                            <w:spacing w:val="-1"/>
                            <w:lang w:eastAsia="en-PK"/>
                          </w:rPr>
                          <w:t>Students – 1</w:t>
                        </w:r>
                        <w:r w:rsidR="00D418F7" w:rsidRPr="00D418F7">
                          <w:rPr>
                            <w:rFonts w:ascii="Arial Narrow" w:eastAsia="Times New Roman" w:hAnsi="Arial Narrow" w:cs="Arial Narrow"/>
                            <w:i/>
                            <w:iCs/>
                            <w:color w:val="000000" w:themeColor="text1"/>
                            <w:spacing w:val="-1"/>
                            <w:lang w:eastAsia="en-PK"/>
                          </w:rPr>
                          <w:t>8,</w:t>
                        </w:r>
                        <w:r w:rsidR="003E3A49" w:rsidRPr="00D418F7">
                          <w:rPr>
                            <w:rFonts w:ascii="Arial Narrow" w:eastAsia="Times New Roman" w:hAnsi="Arial Narrow" w:cs="Arial Narrow"/>
                            <w:i/>
                            <w:iCs/>
                            <w:color w:val="000000" w:themeColor="text1"/>
                            <w:spacing w:val="-1"/>
                            <w:lang w:val="en-PK" w:eastAsia="en-PK"/>
                          </w:rPr>
                          <w:t>000</w:t>
                        </w:r>
                      </w:p>
                    </w:tc>
                  </w:tr>
                  <w:tr w:rsidR="007825DC" w:rsidRPr="00105336" w14:paraId="3D8FB8F4" w14:textId="77777777" w:rsidTr="00006035">
                    <w:trPr>
                      <w:trHeight w:val="227"/>
                    </w:trPr>
                    <w:tc>
                      <w:tcPr>
                        <w:tcW w:w="5221" w:type="dxa"/>
                        <w:shd w:val="clear" w:color="auto" w:fill="C4BC96" w:themeFill="background2" w:themeFillShade="BF"/>
                      </w:tcPr>
                      <w:p w14:paraId="1BCC5072" w14:textId="3CE08517" w:rsidR="003E3A49" w:rsidRPr="003E3A49" w:rsidRDefault="009442B2" w:rsidP="003E3A49">
                        <w:pPr>
                          <w:ind w:left="130" w:right="274"/>
                          <w:jc w:val="center"/>
                          <w:rPr>
                            <w:rFonts w:ascii="Arial Narrow" w:eastAsia="Times New Roman" w:hAnsi="Arial Narrow" w:cs="Arial"/>
                            <w:color w:val="000000" w:themeColor="text1"/>
                            <w:lang w:val="en-PK" w:eastAsia="en-PK"/>
                          </w:rPr>
                        </w:pP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91008" behindDoc="0" locked="0" layoutInCell="1" allowOverlap="1" wp14:anchorId="0C5E9122" wp14:editId="41921905">
                                  <wp:simplePos x="0" y="0"/>
                                  <wp:positionH relativeFrom="column">
                                    <wp:posOffset>-12700</wp:posOffset>
                                  </wp:positionH>
                                  <wp:positionV relativeFrom="paragraph">
                                    <wp:posOffset>33655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16" name="Text Box 16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92433B5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0C5E9122" id="Text Box 16" o:spid="_x0000_s1031" type="#_x0000_t202" style="position:absolute;left:0;text-align:left;margin-left:-1pt;margin-top:2.65pt;width:18.75pt;height:11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" fillcolor="white [3201]" strokecolor="black [3213]" strokeweight=".5pt">
                                  <v:textbox>
                                    <w:txbxContent>
                                      <w:p w14:paraId="392433B5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2"/>
                            <w:lang w:val="en-PK" w:eastAsia="en-PK"/>
                          </w:rPr>
                          <w:t>NDU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7"/>
                            <w:lang w:val="en-PK"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Alumni: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5"/>
                            <w:lang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12,000</w:t>
                        </w:r>
                      </w:p>
                    </w:tc>
                    <w:tc>
                      <w:tcPr>
                        <w:tcW w:w="5221" w:type="dxa"/>
                      </w:tcPr>
                      <w:p w14:paraId="0836E8DA" w14:textId="78810526" w:rsidR="003E3A49" w:rsidRPr="00105336" w:rsidRDefault="009442B2" w:rsidP="003E3A49">
                        <w:pPr>
                          <w:spacing w:before="78"/>
                          <w:jc w:val="center"/>
                          <w:rPr>
                            <w:rFonts w:ascii="Arial Narrow" w:eastAsia="Times New Roman" w:hAnsi="Arial Narrow" w:cs="Arial"/>
                            <w:color w:val="000000" w:themeColor="text1"/>
                            <w:lang w:eastAsia="en-PK"/>
                          </w:rPr>
                        </w:pP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52448" behindDoc="0" locked="0" layoutInCell="1" allowOverlap="1" wp14:anchorId="08AF8BC7" wp14:editId="6747A427">
                                  <wp:simplePos x="0" y="0"/>
                                  <wp:positionH relativeFrom="column">
                                    <wp:posOffset>-3810</wp:posOffset>
                                  </wp:positionH>
                                  <wp:positionV relativeFrom="paragraph">
                                    <wp:posOffset>33655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22" name="Text Box 22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45E83689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08AF8BC7" id="Text Box 22" o:spid="_x0000_s1032" type="#_x0000_t202" style="position:absolute;left:0;text-align:left;margin-left:-.3pt;margin-top:2.65pt;width:18.75pt;height:11.2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" fillcolor="white [3201]" strokecolor="black [3213]" strokeweight=".5pt">
                                  <v:textbox>
                                    <w:txbxContent>
                                      <w:p w14:paraId="45E83689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2"/>
                            <w:lang w:val="en-PK" w:eastAsia="en-PK"/>
                          </w:rPr>
                          <w:t>NDU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7"/>
                            <w:lang w:val="en-PK"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Alumni: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5"/>
                            <w:lang w:val="en-PK"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15,000</w:t>
                        </w:r>
                      </w:p>
                    </w:tc>
                  </w:tr>
                  <w:tr w:rsidR="007825DC" w:rsidRPr="00105336" w14:paraId="58B24E6F" w14:textId="77777777" w:rsidTr="00006035">
                    <w:trPr>
                      <w:trHeight w:val="231"/>
                    </w:trPr>
                    <w:tc>
                      <w:tcPr>
                        <w:tcW w:w="5221" w:type="dxa"/>
                        <w:shd w:val="clear" w:color="auto" w:fill="C4BC96" w:themeFill="background2" w:themeFillShade="BF"/>
                      </w:tcPr>
                      <w:p w14:paraId="4DB7469A" w14:textId="0EEA501D" w:rsidR="003E3A49" w:rsidRPr="003E3A49" w:rsidRDefault="009442B2" w:rsidP="003E3A49">
                        <w:pPr>
                          <w:ind w:left="130" w:right="274"/>
                          <w:jc w:val="center"/>
                          <w:rPr>
                            <w:rFonts w:ascii="Arial Narrow" w:eastAsia="Times New Roman" w:hAnsi="Arial Narrow" w:cs="Arial"/>
                            <w:color w:val="000000" w:themeColor="text1"/>
                            <w:lang w:val="en-PK" w:eastAsia="en-PK"/>
                          </w:rPr>
                        </w:pP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03296" behindDoc="0" locked="0" layoutInCell="1" allowOverlap="1" wp14:anchorId="4E10205B" wp14:editId="6ADF8C8C">
                                  <wp:simplePos x="0" y="0"/>
                                  <wp:positionH relativeFrom="column">
                                    <wp:posOffset>-12700</wp:posOffset>
                                  </wp:positionH>
                                  <wp:positionV relativeFrom="paragraph">
                                    <wp:posOffset>17145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17" name="Text Box 17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40CECEE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4E10205B" id="Text Box 17" o:spid="_x0000_s1033" type="#_x0000_t202" style="position:absolute;left:0;text-align:left;margin-left:-1pt;margin-top:1.35pt;width:18.75pt;height:11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" fillcolor="white [3201]" strokecolor="black [3213]" strokeweight=".5pt">
                                  <v:textbox>
                                    <w:txbxContent>
                                      <w:p w14:paraId="540CECEE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 w:rsidRPr="003E3A49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eastAsia="en-PK"/>
                          </w:rPr>
                          <w:t xml:space="preserve">        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eastAsia="en-PK"/>
                          </w:rPr>
                          <w:t xml:space="preserve">NDU Current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 xml:space="preserve">Students: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lang w:val="en-PK"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10,000</w:t>
                        </w:r>
                      </w:p>
                    </w:tc>
                    <w:tc>
                      <w:tcPr>
                        <w:tcW w:w="5221" w:type="dxa"/>
                      </w:tcPr>
                      <w:p w14:paraId="0B1C533F" w14:textId="6E167F80" w:rsidR="003E3A49" w:rsidRPr="003E3A49" w:rsidRDefault="009442B2" w:rsidP="003E3A49">
                        <w:pPr>
                          <w:ind w:left="86" w:right="288"/>
                          <w:jc w:val="center"/>
                          <w:rPr>
                            <w:rFonts w:ascii="Arial Narrow" w:eastAsia="Times New Roman" w:hAnsi="Arial Narrow" w:cs="Arial"/>
                            <w:color w:val="000000" w:themeColor="text1"/>
                            <w:lang w:val="en-PK" w:eastAsia="en-PK"/>
                          </w:rPr>
                        </w:pP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63712" behindDoc="0" locked="0" layoutInCell="1" allowOverlap="1" wp14:anchorId="702649E8" wp14:editId="3A206FD0">
                                  <wp:simplePos x="0" y="0"/>
                                  <wp:positionH relativeFrom="column">
                                    <wp:posOffset>-13335</wp:posOffset>
                                  </wp:positionH>
                                  <wp:positionV relativeFrom="paragraph">
                                    <wp:posOffset>7620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23" name="Text Box 23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47B025D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702649E8" id="Text Box 23" o:spid="_x0000_s1034" type="#_x0000_t202" style="position:absolute;left:0;text-align:left;margin-left:-1.05pt;margin-top:.6pt;width:18.75pt;height:11.2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" fillcolor="white [3201]" strokecolor="black [3213]" strokeweight=".5pt">
                                  <v:textbox>
                                    <w:txbxContent>
                                      <w:p w14:paraId="347B025D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eastAsia="en-PK"/>
                          </w:rPr>
                          <w:t xml:space="preserve">        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eastAsia="en-PK"/>
                          </w:rPr>
                          <w:t>NDU Current Students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 xml:space="preserve">: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lang w:val="en-PK"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12,000</w:t>
                        </w:r>
                      </w:p>
                    </w:tc>
                  </w:tr>
                  <w:tr w:rsidR="007825DC" w:rsidRPr="00105336" w14:paraId="5D6934BA" w14:textId="77777777" w:rsidTr="00006035">
                    <w:trPr>
                      <w:trHeight w:val="244"/>
                    </w:trPr>
                    <w:tc>
                      <w:tcPr>
                        <w:tcW w:w="5221" w:type="dxa"/>
                        <w:shd w:val="clear" w:color="auto" w:fill="C4BC96" w:themeFill="background2" w:themeFillShade="BF"/>
                      </w:tcPr>
                      <w:p w14:paraId="4B77DB27" w14:textId="1941F277" w:rsidR="003E3A49" w:rsidRPr="003E3A49" w:rsidRDefault="009442B2" w:rsidP="003E3A49">
                        <w:pPr>
                          <w:spacing w:before="78"/>
                          <w:jc w:val="center"/>
                          <w:rPr>
                            <w:rFonts w:ascii="Arial Narrow" w:eastAsia="Times New Roman" w:hAnsi="Arial Narrow" w:cs="Arial"/>
                            <w:color w:val="000000" w:themeColor="text1"/>
                            <w:lang w:eastAsia="en-PK"/>
                          </w:rPr>
                        </w:pP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15584" behindDoc="0" locked="0" layoutInCell="1" allowOverlap="1" wp14:anchorId="11FF8238" wp14:editId="1868D593">
                                  <wp:simplePos x="0" y="0"/>
                                  <wp:positionH relativeFrom="column">
                                    <wp:posOffset>-12700</wp:posOffset>
                                  </wp:positionH>
                                  <wp:positionV relativeFrom="paragraph">
                                    <wp:posOffset>33655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19" name="Text Box 19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37963A28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11FF8238" id="Text Box 19" o:spid="_x0000_s1035" type="#_x0000_t202" style="position:absolute;left:0;text-align:left;margin-left:-1pt;margin-top:2.65pt;width:18.75pt;height:11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" fillcolor="white [3201]" strokecolor="black [3213]" strokeweight=".5pt">
                                  <v:textbox>
                                    <w:txbxContent>
                                      <w:p w14:paraId="37963A28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Foreigners: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9"/>
                            <w:lang w:val="en-PK"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22,000</w:t>
                        </w:r>
                      </w:p>
                    </w:tc>
                    <w:tc>
                      <w:tcPr>
                        <w:tcW w:w="5221" w:type="dxa"/>
                      </w:tcPr>
                      <w:p w14:paraId="501F5769" w14:textId="4B37AA5E" w:rsidR="003E3A49" w:rsidRPr="00105336" w:rsidRDefault="009442B2" w:rsidP="003E3A49">
                        <w:pPr>
                          <w:spacing w:before="78"/>
                          <w:jc w:val="center"/>
                          <w:rPr>
                            <w:rFonts w:ascii="Arial Narrow" w:eastAsia="Times New Roman" w:hAnsi="Arial Narrow" w:cs="Arial"/>
                            <w:color w:val="000000" w:themeColor="text1"/>
                            <w:lang w:eastAsia="en-PK"/>
                          </w:rPr>
                        </w:pPr>
                        <w:r w:rsidRPr="003E3A49">
                          <w:rPr>
                            <w:rFonts w:ascii="Arial Narrow" w:eastAsia="Times New Roman" w:hAnsi="Arial Narrow"/>
                            <w:b/>
                            <w:bCs/>
                            <w:noProof/>
                            <w:color w:val="000000" w:themeColor="text1"/>
                            <w:spacing w:val="-1"/>
                            <w:lang w:val="en-PK" w:eastAsia="en-PK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73952" behindDoc="0" locked="0" layoutInCell="1" allowOverlap="1" wp14:anchorId="318FC1F3" wp14:editId="67958C5F">
                                  <wp:simplePos x="0" y="0"/>
                                  <wp:positionH relativeFrom="column">
                                    <wp:posOffset>-13335</wp:posOffset>
                                  </wp:positionH>
                                  <wp:positionV relativeFrom="paragraph">
                                    <wp:posOffset>33655</wp:posOffset>
                                  </wp:positionV>
                                  <wp:extent cx="238125" cy="142875"/>
                                  <wp:effectExtent l="0" t="0" r="28575" b="28575"/>
                                  <wp:wrapNone/>
                                  <wp:docPr id="24" name="Text Box 24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 txBox="1"/>
                                        <wps:spPr>
                                          <a:xfrm>
                                            <a:off x="0" y="0"/>
                                            <a:ext cx="23812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lt1"/>
                                          </a:solidFill>
                                          <a:ln w="6350">
                                            <a:solidFill>
                                              <a:schemeClr val="tx1"/>
                                            </a:solidFill>
                                          </a:ln>
                                        </wps:spPr>
                                        <wps:txbx>
                                          <w:txbxContent>
                                            <w:p w14:paraId="556628CA" w14:textId="77777777" w:rsidR="009442B2" w:rsidRDefault="009442B2" w:rsidP="009442B2"/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18FC1F3" id="Text Box 24" o:spid="_x0000_s1036" type="#_x0000_t202" style="position:absolute;left:0;text-align:left;margin-left:-1.05pt;margin-top:2.65pt;width:18.75pt;height:11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" fillcolor="white [3201]" strokecolor="black [3213]" strokeweight=".5pt">
                                  <v:textbox>
                                    <w:txbxContent>
                                      <w:p w14:paraId="556628CA" w14:textId="77777777" w:rsidR="009442B2" w:rsidRDefault="009442B2" w:rsidP="009442B2"/>
                                    </w:txbxContent>
                                  </v:textbox>
                                </v:shape>
                              </w:pict>
                            </mc:Fallback>
                          </mc:AlternateConten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Foreigners: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9"/>
                            <w:lang w:val="en-PK" w:eastAsia="en-PK"/>
                          </w:rPr>
                          <w:t xml:space="preserve"> </w:t>
                        </w:r>
                        <w:r w:rsidR="003E3A49" w:rsidRPr="00105336">
                          <w:rPr>
                            <w:rFonts w:ascii="Arial Narrow" w:eastAsia="Times New Roman" w:hAnsi="Arial Narrow" w:cs="Arial Narrow"/>
                            <w:color w:val="000000" w:themeColor="text1"/>
                            <w:spacing w:val="-1"/>
                            <w:lang w:val="en-PK" w:eastAsia="en-PK"/>
                          </w:rPr>
                          <w:t>25,000</w:t>
                        </w:r>
                      </w:p>
                    </w:tc>
                  </w:tr>
                </w:tbl>
                <w:p w14:paraId="2818BEC1" w14:textId="77777777" w:rsidR="003E3A49" w:rsidRPr="00105336" w:rsidRDefault="003E3A49" w:rsidP="003E3A49">
                  <w:pPr>
                    <w:spacing w:before="78"/>
                    <w:ind w:left="43"/>
                    <w:jc w:val="center"/>
                    <w:rPr>
                      <w:rFonts w:ascii="Arial" w:eastAsia="Times New Roman" w:hAnsi="Arial" w:cs="Arial"/>
                      <w:sz w:val="36"/>
                      <w:szCs w:val="36"/>
                      <w:lang w:eastAsia="en-PK"/>
                    </w:rPr>
                  </w:pPr>
                </w:p>
              </w:tc>
            </w:tr>
          </w:tbl>
          <w:p w14:paraId="470CD2DD" w14:textId="72099273" w:rsidR="00006035" w:rsidRDefault="00410B2D" w:rsidP="009442B2">
            <w:pPr>
              <w:pStyle w:val="NoSpacing"/>
              <w:jc w:val="both"/>
              <w:rPr>
                <w:rFonts w:ascii="Arial Narrow" w:hAnsi="Arial Narrow"/>
                <w:u w:val="single"/>
              </w:rPr>
            </w:pPr>
            <w:r>
              <w:rPr>
                <w:rFonts w:ascii="Arial Narrow" w:hAnsi="Arial Narrow"/>
                <w:b/>
                <w:u w:val="single"/>
              </w:rPr>
              <w:t>I</w:t>
            </w:r>
            <w:r w:rsidR="009442B2" w:rsidRPr="009442B2">
              <w:rPr>
                <w:rFonts w:ascii="Arial Narrow" w:hAnsi="Arial Narrow"/>
                <w:b/>
                <w:u w:val="single"/>
              </w:rPr>
              <w:t>NSTRUCTIONS</w:t>
            </w:r>
            <w:r w:rsidR="009442B2" w:rsidRPr="009442B2">
              <w:rPr>
                <w:rFonts w:ascii="Arial Narrow" w:hAnsi="Arial Narrow"/>
                <w:u w:val="single"/>
              </w:rPr>
              <w:t xml:space="preserve">: </w:t>
            </w:r>
          </w:p>
          <w:p w14:paraId="14080A00" w14:textId="3E369A76" w:rsidR="005968DE" w:rsidRPr="007C1BFD" w:rsidRDefault="009442B2" w:rsidP="005968DE">
            <w:pPr>
              <w:pStyle w:val="NoSpacing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7C1BFD">
              <w:rPr>
                <w:rFonts w:ascii="Arial Narrow" w:hAnsi="Arial Narrow"/>
                <w:sz w:val="24"/>
                <w:szCs w:val="24"/>
              </w:rPr>
              <w:t xml:space="preserve">Submit the </w:t>
            </w:r>
            <w:r w:rsidRPr="007C1BFD">
              <w:rPr>
                <w:rFonts w:ascii="Arial Narrow" w:hAnsi="Arial Narrow"/>
                <w:sz w:val="24"/>
                <w:szCs w:val="24"/>
                <w:u w:val="single"/>
              </w:rPr>
              <w:t>duly filled</w:t>
            </w:r>
            <w:r w:rsidRPr="007C1BFD">
              <w:rPr>
                <w:rFonts w:ascii="Arial Narrow" w:hAnsi="Arial Narrow"/>
                <w:sz w:val="24"/>
                <w:szCs w:val="24"/>
              </w:rPr>
              <w:t xml:space="preserve"> (electronically) and </w:t>
            </w:r>
            <w:r w:rsidRPr="007C1BFD">
              <w:rPr>
                <w:rFonts w:ascii="Arial Narrow" w:hAnsi="Arial Narrow"/>
                <w:sz w:val="24"/>
                <w:szCs w:val="24"/>
                <w:u w:val="single"/>
              </w:rPr>
              <w:t>signed</w:t>
            </w:r>
            <w:r w:rsidRPr="007C1BFD">
              <w:rPr>
                <w:rFonts w:ascii="Arial Narrow" w:hAnsi="Arial Narrow"/>
                <w:sz w:val="24"/>
                <w:szCs w:val="24"/>
              </w:rPr>
              <w:t xml:space="preserve"> (electronic or scanned) application form, along with a </w:t>
            </w:r>
            <w:r w:rsidRPr="007C1BFD">
              <w:rPr>
                <w:rFonts w:ascii="Arial Narrow" w:hAnsi="Arial Narrow"/>
                <w:sz w:val="24"/>
                <w:szCs w:val="24"/>
                <w:u w:val="single"/>
              </w:rPr>
              <w:t>scanned copy of CNIC</w:t>
            </w:r>
            <w:r w:rsidRPr="007C1BFD">
              <w:rPr>
                <w:rFonts w:ascii="Arial Narrow" w:hAnsi="Arial Narrow"/>
                <w:sz w:val="24"/>
                <w:szCs w:val="24"/>
              </w:rPr>
              <w:t xml:space="preserve"> (passport/visa for foreign nationals)</w:t>
            </w:r>
            <w:r w:rsidR="005968DE">
              <w:rPr>
                <w:rFonts w:ascii="Arial Narrow" w:hAnsi="Arial Narrow"/>
                <w:sz w:val="24"/>
                <w:szCs w:val="24"/>
              </w:rPr>
              <w:t xml:space="preserve"> &amp; scanned evidence of fee deposit</w:t>
            </w:r>
            <w:r w:rsidRPr="007C1BFD">
              <w:rPr>
                <w:rFonts w:ascii="Arial Narrow" w:hAnsi="Arial Narrow"/>
                <w:sz w:val="24"/>
                <w:szCs w:val="24"/>
              </w:rPr>
              <w:t xml:space="preserve"> at </w:t>
            </w:r>
            <w:hyperlink r:id="rId6" w:history="1">
              <w:r w:rsidRPr="007C1BFD">
                <w:rPr>
                  <w:rStyle w:val="Hyperlink"/>
                  <w:rFonts w:ascii="Arial Narrow" w:eastAsia="Arial" w:hAnsi="Arial Narrow" w:cs="Times New Roman"/>
                  <w:sz w:val="24"/>
                  <w:szCs w:val="24"/>
                </w:rPr>
                <w:t>irsummerschool@gmail.com</w:t>
              </w:r>
            </w:hyperlink>
            <w:r w:rsidRPr="007C1BFD">
              <w:rPr>
                <w:rFonts w:ascii="Arial Narrow" w:hAnsi="Arial Narrow"/>
                <w:sz w:val="24"/>
                <w:szCs w:val="24"/>
              </w:rPr>
              <w:t xml:space="preserve"> and </w:t>
            </w:r>
            <w:hyperlink r:id="rId7" w:history="1">
              <w:r w:rsidRPr="007C1BFD">
                <w:rPr>
                  <w:rStyle w:val="Hyperlink"/>
                  <w:rFonts w:ascii="Arial Narrow" w:eastAsia="Arial" w:hAnsi="Arial Narrow" w:cs="Times New Roman"/>
                  <w:sz w:val="24"/>
                  <w:szCs w:val="24"/>
                </w:rPr>
                <w:t>afsahqazi@ndu.edu.pk</w:t>
              </w:r>
            </w:hyperlink>
            <w:r w:rsidR="005968DE">
              <w:t xml:space="preserve">.  </w:t>
            </w:r>
            <w:r w:rsidRPr="007C1BFD">
              <w:rPr>
                <w:rFonts w:ascii="Arial Narrow" w:hAnsi="Arial Narrow"/>
                <w:sz w:val="24"/>
                <w:szCs w:val="24"/>
              </w:rPr>
              <w:t>Deposit registration fee (</w:t>
            </w:r>
            <w:r w:rsidR="005968DE">
              <w:rPr>
                <w:rFonts w:ascii="Arial Narrow" w:hAnsi="Arial Narrow"/>
                <w:sz w:val="24"/>
                <w:szCs w:val="24"/>
              </w:rPr>
              <w:t xml:space="preserve">as per </w:t>
            </w:r>
            <w:r w:rsidRPr="007C1BFD">
              <w:rPr>
                <w:rFonts w:ascii="Arial Narrow" w:hAnsi="Arial Narrow"/>
                <w:sz w:val="24"/>
                <w:szCs w:val="24"/>
              </w:rPr>
              <w:t xml:space="preserve">your registration category) via </w:t>
            </w:r>
            <w:proofErr w:type="spellStart"/>
            <w:r w:rsidRPr="005968DE">
              <w:rPr>
                <w:rFonts w:ascii="Arial Narrow" w:hAnsi="Arial Narrow"/>
                <w:sz w:val="24"/>
                <w:szCs w:val="24"/>
              </w:rPr>
              <w:t>Easypaisa</w:t>
            </w:r>
            <w:proofErr w:type="spellEnd"/>
            <w:r w:rsidR="005968DE">
              <w:rPr>
                <w:rFonts w:ascii="Arial Narrow" w:hAnsi="Arial Narrow"/>
                <w:sz w:val="24"/>
                <w:szCs w:val="24"/>
              </w:rPr>
              <w:t>/Online transfer/deposit to any of the TWO accounts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131"/>
              <w:gridCol w:w="5778"/>
            </w:tblGrid>
            <w:tr w:rsidR="005968DE" w14:paraId="3ACE5C33" w14:textId="77777777" w:rsidTr="005968DE">
              <w:tc>
                <w:tcPr>
                  <w:tcW w:w="5131" w:type="dxa"/>
                </w:tcPr>
                <w:p w14:paraId="1ACB5D52" w14:textId="7E34B242" w:rsidR="005968DE" w:rsidRPr="005968DE" w:rsidRDefault="005968DE" w:rsidP="00006035">
                  <w:pPr>
                    <w:pStyle w:val="NoSpacing"/>
                    <w:rPr>
                      <w:rFonts w:ascii="Arial Narrow" w:hAnsi="Arial Narrow"/>
                    </w:rPr>
                  </w:pPr>
                  <w:r w:rsidRPr="005968DE">
                    <w:rPr>
                      <w:rFonts w:ascii="Arial Narrow" w:hAnsi="Arial Narrow"/>
                    </w:rPr>
                    <w:t xml:space="preserve">Bank: HBL – Account # 22997000665203 – Title: </w:t>
                  </w:r>
                  <w:r w:rsidRPr="005968DE">
                    <w:rPr>
                      <w:rFonts w:ascii="Arial Narrow" w:hAnsi="Arial Narrow"/>
                    </w:rPr>
                    <w:t>Afsah Qazi</w:t>
                  </w:r>
                </w:p>
              </w:tc>
              <w:tc>
                <w:tcPr>
                  <w:tcW w:w="5778" w:type="dxa"/>
                </w:tcPr>
                <w:p w14:paraId="06C7D1F5" w14:textId="46A776E0" w:rsidR="005968DE" w:rsidRPr="005968DE" w:rsidRDefault="005968DE" w:rsidP="00006035">
                  <w:pPr>
                    <w:pStyle w:val="NoSpacing"/>
                    <w:rPr>
                      <w:rFonts w:ascii="Arial Narrow" w:hAnsi="Arial Narrow"/>
                    </w:rPr>
                  </w:pPr>
                  <w:r w:rsidRPr="005968DE">
                    <w:rPr>
                      <w:rFonts w:ascii="Arial Narrow" w:hAnsi="Arial Narrow"/>
                    </w:rPr>
                    <w:t>Bank: HBL – Account # 2299700</w:t>
                  </w:r>
                  <w:r w:rsidRPr="005968DE">
                    <w:rPr>
                      <w:rFonts w:ascii="Arial Narrow" w:hAnsi="Arial Narrow"/>
                    </w:rPr>
                    <w:t>112860</w:t>
                  </w:r>
                  <w:r w:rsidRPr="005968DE">
                    <w:rPr>
                      <w:rFonts w:ascii="Arial Narrow" w:hAnsi="Arial Narrow"/>
                    </w:rPr>
                    <w:t>3 – Title: Muhammad Shoaib</w:t>
                  </w:r>
                </w:p>
              </w:tc>
            </w:tr>
          </w:tbl>
          <w:p w14:paraId="673B218B" w14:textId="03835DC8" w:rsidR="00006035" w:rsidRPr="005968DE" w:rsidRDefault="009442B2" w:rsidP="005968DE">
            <w:pPr>
              <w:pStyle w:val="NoSpacing"/>
              <w:rPr>
                <w:sz w:val="24"/>
                <w:szCs w:val="24"/>
              </w:rPr>
            </w:pPr>
            <w:r w:rsidRPr="007C1BFD">
              <w:rPr>
                <w:rFonts w:ascii="Arial Narrow" w:hAnsi="Arial Narrow"/>
                <w:sz w:val="24"/>
                <w:szCs w:val="24"/>
              </w:rPr>
              <w:t>For further queries contact the numbers given in the advertisement</w:t>
            </w:r>
            <w:bookmarkStart w:id="0" w:name="_gjdgxs" w:colFirst="0" w:colLast="0"/>
            <w:bookmarkEnd w:id="0"/>
            <w:r w:rsidR="00410B2D">
              <w:rPr>
                <w:rFonts w:ascii="Arial Narrow" w:hAnsi="Arial Narrow"/>
                <w:sz w:val="24"/>
                <w:szCs w:val="24"/>
              </w:rPr>
              <w:t xml:space="preserve">. </w:t>
            </w:r>
          </w:p>
          <w:p w14:paraId="62EA0066" w14:textId="77777777" w:rsidR="004F78F6" w:rsidRDefault="004F78F6" w:rsidP="00006035">
            <w:pPr>
              <w:pStyle w:val="NoSpacing"/>
              <w:jc w:val="right"/>
            </w:pPr>
          </w:p>
          <w:p w14:paraId="7ADA9050" w14:textId="4157DDEF" w:rsidR="00006035" w:rsidRDefault="00006035" w:rsidP="00006035">
            <w:pPr>
              <w:pStyle w:val="NoSpacing"/>
              <w:jc w:val="right"/>
            </w:pPr>
            <w:r>
              <w:t>____________________________________</w:t>
            </w:r>
          </w:p>
          <w:p w14:paraId="4D91B22F" w14:textId="461E3C72" w:rsidR="003E3A49" w:rsidRPr="00006035" w:rsidRDefault="00006035" w:rsidP="00006035">
            <w:pPr>
              <w:pStyle w:val="NoSpacing"/>
              <w:jc w:val="right"/>
              <w:rPr>
                <w:rFonts w:ascii="Arial Narrow" w:hAnsi="Arial Narrow"/>
                <w:b/>
                <w:bCs/>
              </w:rPr>
            </w:pPr>
            <w:r w:rsidRPr="00006035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ignature of the Applicant </w:t>
            </w:r>
          </w:p>
        </w:tc>
      </w:tr>
    </w:tbl>
    <w:p w14:paraId="5D1AA149" w14:textId="7E74581F" w:rsidR="00F65ABF" w:rsidRPr="00F65ABF" w:rsidRDefault="00F65ABF" w:rsidP="00410B2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 Antiqua" w:hAnsi="Book Antiqua" w:cs="Times New Roman"/>
          <w:sz w:val="24"/>
          <w:szCs w:val="24"/>
        </w:rPr>
      </w:pPr>
    </w:p>
    <w:sectPr w:rsidR="00F65ABF" w:rsidRPr="00F65ABF">
      <w:pgSz w:w="12240" w:h="15840"/>
      <w:pgMar w:top="360" w:right="630" w:bottom="0" w:left="5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7B44B6"/>
    <w:multiLevelType w:val="multilevel"/>
    <w:tmpl w:val="9A94CD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7AEA234D"/>
    <w:multiLevelType w:val="hybridMultilevel"/>
    <w:tmpl w:val="06149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NjQzNzMyMTExMzVV0lEKTi0uzszPAykwqgUADLLs3SwAAAA="/>
  </w:docVars>
  <w:rsids>
    <w:rsidRoot w:val="001E2F7A"/>
    <w:rsid w:val="00006035"/>
    <w:rsid w:val="00013E21"/>
    <w:rsid w:val="00032FD1"/>
    <w:rsid w:val="00071E54"/>
    <w:rsid w:val="00105336"/>
    <w:rsid w:val="00136A99"/>
    <w:rsid w:val="001E2F7A"/>
    <w:rsid w:val="00261286"/>
    <w:rsid w:val="002D6C60"/>
    <w:rsid w:val="002E7A21"/>
    <w:rsid w:val="002F1ECB"/>
    <w:rsid w:val="00351308"/>
    <w:rsid w:val="0037614C"/>
    <w:rsid w:val="003E3A49"/>
    <w:rsid w:val="003E4332"/>
    <w:rsid w:val="00410B2D"/>
    <w:rsid w:val="004313AC"/>
    <w:rsid w:val="004D422F"/>
    <w:rsid w:val="004E73D0"/>
    <w:rsid w:val="004F78F6"/>
    <w:rsid w:val="00526D54"/>
    <w:rsid w:val="00537A86"/>
    <w:rsid w:val="00570C18"/>
    <w:rsid w:val="00575737"/>
    <w:rsid w:val="005825A7"/>
    <w:rsid w:val="00585526"/>
    <w:rsid w:val="005968DE"/>
    <w:rsid w:val="006032FC"/>
    <w:rsid w:val="00611A3A"/>
    <w:rsid w:val="00626419"/>
    <w:rsid w:val="00635D00"/>
    <w:rsid w:val="006B451A"/>
    <w:rsid w:val="006E1FB8"/>
    <w:rsid w:val="007051D7"/>
    <w:rsid w:val="00724F85"/>
    <w:rsid w:val="0073231E"/>
    <w:rsid w:val="007825DC"/>
    <w:rsid w:val="007C1BFD"/>
    <w:rsid w:val="007F6CD5"/>
    <w:rsid w:val="00852D07"/>
    <w:rsid w:val="0087760A"/>
    <w:rsid w:val="008C4E4F"/>
    <w:rsid w:val="00927068"/>
    <w:rsid w:val="00930EDA"/>
    <w:rsid w:val="009442B2"/>
    <w:rsid w:val="009E29BB"/>
    <w:rsid w:val="00A174A1"/>
    <w:rsid w:val="00A666BE"/>
    <w:rsid w:val="00AA13B8"/>
    <w:rsid w:val="00B2535C"/>
    <w:rsid w:val="00B2625E"/>
    <w:rsid w:val="00BC465E"/>
    <w:rsid w:val="00BC526F"/>
    <w:rsid w:val="00C05FB5"/>
    <w:rsid w:val="00C2348F"/>
    <w:rsid w:val="00C6759C"/>
    <w:rsid w:val="00CE28FC"/>
    <w:rsid w:val="00D06372"/>
    <w:rsid w:val="00D332F4"/>
    <w:rsid w:val="00D418F7"/>
    <w:rsid w:val="00D67B45"/>
    <w:rsid w:val="00D87E12"/>
    <w:rsid w:val="00E06CF6"/>
    <w:rsid w:val="00E608C6"/>
    <w:rsid w:val="00E75972"/>
    <w:rsid w:val="00EA1229"/>
    <w:rsid w:val="00F27654"/>
    <w:rsid w:val="00F435E5"/>
    <w:rsid w:val="00F522F9"/>
    <w:rsid w:val="00F65ABF"/>
    <w:rsid w:val="00FC2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A187B"/>
  <w15:docId w15:val="{879F1805-B7A6-4DE3-923E-86029994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7051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12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760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60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F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FB8"/>
    <w:rPr>
      <w:rFonts w:ascii="Tahoma" w:hAnsi="Tahoma" w:cs="Tahoma"/>
      <w:sz w:val="16"/>
      <w:szCs w:val="16"/>
    </w:rPr>
  </w:style>
  <w:style w:type="table" w:styleId="PlainTable2">
    <w:name w:val="Plain Table 2"/>
    <w:basedOn w:val="TableNormal"/>
    <w:uiPriority w:val="42"/>
    <w:rsid w:val="0010533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E3A4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442B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8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fsahqazi@ndu.edu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rsummerschool@gmail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r Afsah Qazi</cp:lastModifiedBy>
  <cp:revision>9</cp:revision>
  <dcterms:created xsi:type="dcterms:W3CDTF">2021-07-25T07:18:00Z</dcterms:created>
  <dcterms:modified xsi:type="dcterms:W3CDTF">2021-07-26T08:36:00Z</dcterms:modified>
</cp:coreProperties>
</file>